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51C9C9" w14:textId="77777777" w:rsidR="005A50D0" w:rsidRDefault="00162103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4E05C540" wp14:editId="4E6D03BD">
            <wp:extent cx="506095" cy="548640"/>
            <wp:effectExtent l="0" t="0" r="8255" b="3810"/>
            <wp:docPr id="13" name="Picture 13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>Reciprocal f</w:t>
      </w:r>
      <w:r w:rsidR="005A50D0">
        <w:t>unctions</w:t>
      </w:r>
    </w:p>
    <w:p w14:paraId="3AB713E3" w14:textId="77777777" w:rsidR="009862E0" w:rsidRDefault="005A50D0" w:rsidP="005A50D0">
      <w:pPr>
        <w:pStyle w:val="IOSheading22017"/>
      </w:pPr>
      <w:r>
        <w:t>What do the graphs look like?</w:t>
      </w:r>
    </w:p>
    <w:p w14:paraId="1C82CCA6" w14:textId="77777777" w:rsidR="005A50D0" w:rsidRDefault="005A50D0" w:rsidP="005A50D0">
      <w:pPr>
        <w:pStyle w:val="IOSbodytext2017"/>
        <w:rPr>
          <w:lang w:eastAsia="en-US"/>
        </w:rPr>
      </w:pPr>
      <w:r>
        <w:rPr>
          <w:lang w:eastAsia="en-US"/>
        </w:rPr>
        <w:t>Use Desmos or other graphing software to graph the following and look at the shape of the graphs.</w:t>
      </w:r>
    </w:p>
    <w:p w14:paraId="6B7B830B" w14:textId="77777777" w:rsidR="005A50D0" w:rsidRDefault="005A50D0" w:rsidP="005A50D0">
      <w:pPr>
        <w:pStyle w:val="IOSList1numbered2017"/>
        <w:rPr>
          <w:lang w:eastAsia="en-US"/>
        </w:rPr>
        <w:sectPr w:rsidR="005A50D0" w:rsidSect="00162103">
          <w:footerReference w:type="even" r:id="rId12"/>
          <w:footerReference w:type="default" r:id="rId13"/>
          <w:pgSz w:w="11906" w:h="16838"/>
          <w:pgMar w:top="567" w:right="680" w:bottom="567" w:left="680" w:header="567" w:footer="567" w:gutter="0"/>
          <w:cols w:space="708"/>
          <w:docGrid w:linePitch="360"/>
        </w:sectPr>
      </w:pPr>
    </w:p>
    <w:p w14:paraId="7C5F3BFF" w14:textId="77777777" w:rsidR="00522A06" w:rsidRDefault="00522A06" w:rsidP="00522A06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1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6FF2742D" w14:textId="77777777" w:rsidR="00522A06" w:rsidRDefault="00522A06" w:rsidP="00522A06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3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26259CEE" w14:textId="77777777" w:rsidR="00522A06" w:rsidRDefault="00522A06" w:rsidP="00522A06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0.4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4FFC1D07" w14:textId="77777777" w:rsidR="00522A06" w:rsidRDefault="00522A06" w:rsidP="00522A06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-1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3A5E324F" w14:textId="77777777" w:rsidR="00522A06" w:rsidRDefault="00522A06" w:rsidP="00522A06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-2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0E18F0DC" w14:textId="77777777" w:rsidR="005A50D0" w:rsidRDefault="00522A06" w:rsidP="005A50D0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-10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40BE361D" w14:textId="77777777" w:rsidR="005A50D0" w:rsidRDefault="005A50D0" w:rsidP="00522A06">
      <w:pPr>
        <w:pStyle w:val="IOSList1numbered2017"/>
        <w:numPr>
          <w:ilvl w:val="0"/>
          <w:numId w:val="0"/>
        </w:numPr>
        <w:ind w:left="360"/>
        <w:rPr>
          <w:lang w:eastAsia="en-US"/>
        </w:rPr>
      </w:pPr>
    </w:p>
    <w:p w14:paraId="5C2ECD9A" w14:textId="77777777" w:rsidR="005A50D0" w:rsidRDefault="005A50D0" w:rsidP="00522A06">
      <w:pPr>
        <w:pStyle w:val="IOSList1numbered2017"/>
        <w:numPr>
          <w:ilvl w:val="0"/>
          <w:numId w:val="0"/>
        </w:numPr>
        <w:rPr>
          <w:lang w:eastAsia="en-US"/>
        </w:rPr>
        <w:sectPr w:rsidR="005A50D0" w:rsidSect="005A50D0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14:paraId="0A926956" w14:textId="77777777" w:rsidR="006D7653" w:rsidRDefault="006D7653" w:rsidP="006D7653">
      <w:pPr>
        <w:pStyle w:val="IOSgraphics2017"/>
        <w:spacing w:before="120"/>
        <w:jc w:val="center"/>
      </w:pPr>
      <w:r w:rsidRPr="006D7653">
        <w:rPr>
          <w:noProof/>
          <w:lang w:eastAsia="en-AU"/>
        </w:rPr>
        <w:drawing>
          <wp:inline distT="0" distB="0" distL="0" distR="0">
            <wp:extent cx="5288633" cy="3642360"/>
            <wp:effectExtent l="0" t="0" r="7620" b="0"/>
            <wp:docPr id="16" name="Picture 16" descr="Desmos graph showing how all six functions look when plotted on a grap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57"/>
                    <a:stretch/>
                  </pic:blipFill>
                  <pic:spPr bwMode="auto">
                    <a:xfrm>
                      <a:off x="0" y="0"/>
                      <a:ext cx="5327202" cy="3668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DFBA4C" w14:textId="77777777" w:rsidR="005A50D0" w:rsidRDefault="005A50D0" w:rsidP="005A50D0">
      <w:pPr>
        <w:pStyle w:val="IOSheading22017"/>
      </w:pPr>
      <w:r>
        <w:t>Definition</w:t>
      </w:r>
    </w:p>
    <w:p w14:paraId="7AFAB5F8" w14:textId="77777777" w:rsidR="005A50D0" w:rsidRDefault="005A50D0" w:rsidP="005A50D0">
      <w:pPr>
        <w:pStyle w:val="IOSbodytext2017"/>
        <w:rPr>
          <w:lang w:eastAsia="en-US"/>
        </w:rPr>
      </w:pPr>
      <w:r>
        <w:rPr>
          <w:lang w:eastAsia="en-US"/>
        </w:rPr>
        <w:t>All of the above graphs are reciprocal functions.</w:t>
      </w:r>
    </w:p>
    <w:p w14:paraId="7F23EC6B" w14:textId="77777777" w:rsidR="005A50D0" w:rsidRDefault="005A50D0" w:rsidP="005A50D0">
      <w:pPr>
        <w:pStyle w:val="IOSbodytext2017"/>
        <w:jc w:val="center"/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>
                <wp:extent cx="5676900" cy="937260"/>
                <wp:effectExtent l="0" t="0" r="19050" b="15240"/>
                <wp:docPr id="1" name="Text Box 1" descr="Reciprocal function definiti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937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1EA493" w14:textId="77777777" w:rsidR="00F44ADF" w:rsidRDefault="00F44ADF" w:rsidP="005A50D0">
                            <w:pPr>
                              <w:spacing w:before="0"/>
                              <w:jc w:val="center"/>
                            </w:pPr>
                            <w:r>
                              <w:t xml:space="preserve">A reciprocal function is a function in the form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y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den>
                              </m:f>
                            </m:oMath>
                            <w:r w:rsidR="00522A06">
                              <w:t xml:space="preserve"> (where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k≠0</m:t>
                              </m:r>
                            </m:oMath>
                            <w:r w:rsidR="00522A06">
                              <w:t>)</w:t>
                            </w:r>
                          </w:p>
                          <w:p w14:paraId="33ECA3CE" w14:textId="77777777" w:rsidR="00F44ADF" w:rsidRDefault="00F44ADF" w:rsidP="005A50D0">
                            <w:pPr>
                              <w:jc w:val="center"/>
                            </w:pPr>
                            <w:r>
                              <w:t>These graphs are called hyperbola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Reciprocal function definition" style="width:447pt;height:7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" fillcolor="white [3201]" strokeweight=".5pt">
                <v:textbox>
                  <w:txbxContent>
                    <w:p w14:paraId="681EA493" w14:textId="77777777" w:rsidR="00F44ADF" w:rsidRDefault="00F44ADF" w:rsidP="005A50D0">
                      <w:pPr>
                        <w:spacing w:before="0"/>
                        <w:jc w:val="center"/>
                      </w:pPr>
                      <w:r>
                        <w:t xml:space="preserve">A reciprocal function is a function in the form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y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den>
                        </m:f>
                      </m:oMath>
                      <w:r w:rsidR="00522A06">
                        <w:t xml:space="preserve"> (where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k≠0</m:t>
                        </m:r>
                      </m:oMath>
                      <w:r w:rsidR="00522A06">
                        <w:t>)</w:t>
                      </w:r>
                    </w:p>
                    <w:p w14:paraId="33ECA3CE" w14:textId="77777777" w:rsidR="00F44ADF" w:rsidRDefault="00F44ADF" w:rsidP="005A50D0">
                      <w:pPr>
                        <w:jc w:val="center"/>
                      </w:pPr>
                      <w:r>
                        <w:t>These graphs are called hyperbola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455CBD" w14:textId="77777777" w:rsidR="004805B1" w:rsidRDefault="004805B1" w:rsidP="005A50D0">
      <w:pPr>
        <w:pStyle w:val="IOSbodytext2017"/>
        <w:rPr>
          <w:lang w:eastAsia="en-US"/>
        </w:rPr>
      </w:pPr>
    </w:p>
    <w:p w14:paraId="1854E9C2" w14:textId="79FFA40C" w:rsidR="005A50D0" w:rsidRDefault="005A50D0" w:rsidP="005A50D0">
      <w:pPr>
        <w:pStyle w:val="IOSbodytext2017"/>
        <w:rPr>
          <w:lang w:eastAsia="en-US"/>
        </w:rPr>
      </w:pPr>
      <w:r>
        <w:rPr>
          <w:lang w:eastAsia="en-US"/>
        </w:rPr>
        <w:lastRenderedPageBreak/>
        <w:t>By looking at the graphs drawn above, complete the statements about the shape of a reciprocal function.</w:t>
      </w:r>
    </w:p>
    <w:p w14:paraId="0C987BBD" w14:textId="77777777" w:rsidR="005A50D0" w:rsidRDefault="005A50D0" w:rsidP="005A50D0">
      <w:pPr>
        <w:pStyle w:val="IOSbodytext2017"/>
      </w:pPr>
      <w:r>
        <w:rPr>
          <w:lang w:eastAsia="en-US"/>
        </w:rPr>
        <w:t>If the function is in the form</w:t>
      </w:r>
      <w:r w:rsidR="00522A06">
        <w:rPr>
          <w:lang w:eastAsia="en-US"/>
        </w:rPr>
        <w:t xml:space="preserve"> </w:t>
      </w: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k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  <w:r w:rsidR="00522A06">
        <w:t>:</w:t>
      </w:r>
    </w:p>
    <w:p w14:paraId="7454B3EF" w14:textId="77777777" w:rsidR="005A50D0" w:rsidRDefault="005A50D0" w:rsidP="005A50D0">
      <w:pPr>
        <w:pStyle w:val="IOSlist1bullet2017"/>
        <w:rPr>
          <w:lang w:eastAsia="en-US"/>
        </w:rPr>
      </w:pPr>
      <w:r>
        <w:rPr>
          <w:lang w:eastAsia="en-US"/>
        </w:rPr>
        <w:t>By looking at the graphs, and knowing the quadrants of the number plane are labelled as:</w:t>
      </w:r>
    </w:p>
    <w:p w14:paraId="7087DCAB" w14:textId="77777777" w:rsidR="00944BE8" w:rsidRDefault="005A50D0" w:rsidP="005A50D0">
      <w:pPr>
        <w:pStyle w:val="IOSgraphics2017"/>
        <w:spacing w:before="120"/>
        <w:jc w:val="center"/>
        <w:rPr>
          <w:lang w:eastAsia="en-US"/>
        </w:rPr>
        <w:sectPr w:rsidR="00944BE8" w:rsidSect="005A50D0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17F9001C" wp14:editId="5318D1B4">
            <wp:extent cx="2432978" cy="2362200"/>
            <wp:effectExtent l="0" t="0" r="5715" b="0"/>
            <wp:docPr id="3" name="Picture 3" descr="Image of how quadrants are labelled on the number pla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32978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98E46" w14:textId="77777777" w:rsidR="005A50D0" w:rsidRDefault="00944BE8" w:rsidP="003F1B22">
      <w:pPr>
        <w:pStyle w:val="IOSlist2bullet2017"/>
        <w:tabs>
          <w:tab w:val="left" w:pos="8789"/>
          <w:tab w:val="left" w:pos="10772"/>
        </w:tabs>
        <w:rPr>
          <w:lang w:eastAsia="en-US"/>
        </w:rPr>
      </w:pPr>
      <w:r>
        <w:rPr>
          <w:lang w:eastAsia="en-US"/>
        </w:rPr>
        <w:t>For graphs 1, 2 and 3, where</w:t>
      </w:r>
      <m:oMath>
        <m:r>
          <w:rPr>
            <w:rFonts w:ascii="Cambria Math" w:hAnsi="Cambria Math"/>
            <w:lang w:eastAsia="en-US"/>
          </w:rPr>
          <m:t xml:space="preserve"> k&gt;0</m:t>
        </m:r>
      </m:oMath>
      <w:r w:rsidR="00522A06">
        <w:rPr>
          <w:lang w:eastAsia="en-US"/>
        </w:rPr>
        <w:t>,</w:t>
      </w:r>
      <w:r w:rsidR="003F1B22">
        <w:rPr>
          <w:lang w:eastAsia="en-US"/>
        </w:rPr>
        <w:t xml:space="preserve"> t</w:t>
      </w:r>
      <w:r>
        <w:rPr>
          <w:lang w:eastAsia="en-US"/>
        </w:rPr>
        <w:t xml:space="preserve">he graph occupied the </w:t>
      </w:r>
      <w:r w:rsidR="006D7653" w:rsidRPr="00522A06">
        <w:rPr>
          <w:rStyle w:val="IOSstrongemphasis2017"/>
        </w:rPr>
        <w:t>I</w:t>
      </w:r>
      <w:r w:rsidRPr="00522A06">
        <w:rPr>
          <w:lang w:eastAsia="en-US"/>
        </w:rPr>
        <w:t xml:space="preserve"> and</w:t>
      </w:r>
      <w:r w:rsidR="006D7653" w:rsidRPr="00522A06">
        <w:rPr>
          <w:lang w:eastAsia="en-US"/>
        </w:rPr>
        <w:t xml:space="preserve"> </w:t>
      </w:r>
      <w:r w:rsidR="006D7653" w:rsidRPr="00522A06">
        <w:rPr>
          <w:rStyle w:val="IOSstrongemphasis2017"/>
          <w:bCs/>
        </w:rPr>
        <w:t>III</w:t>
      </w:r>
      <w:r w:rsidRPr="00944BE8">
        <w:rPr>
          <w:lang w:eastAsia="en-US"/>
        </w:rPr>
        <w:t xml:space="preserve"> quadrants.</w:t>
      </w:r>
    </w:p>
    <w:p w14:paraId="0043DA8A" w14:textId="77777777" w:rsidR="003F1B22" w:rsidRDefault="00944BE8" w:rsidP="003F1B22">
      <w:pPr>
        <w:pStyle w:val="IOSlist2bullet2017"/>
        <w:tabs>
          <w:tab w:val="left" w:pos="8789"/>
          <w:tab w:val="left" w:pos="10772"/>
        </w:tabs>
        <w:rPr>
          <w:lang w:eastAsia="en-US"/>
        </w:rPr>
      </w:pPr>
      <w:r>
        <w:rPr>
          <w:lang w:eastAsia="en-US"/>
        </w:rPr>
        <w:t>For graphs 4, 5 and 6, where</w:t>
      </w:r>
      <m:oMath>
        <m:r>
          <w:rPr>
            <w:rFonts w:ascii="Cambria Math" w:hAnsi="Cambria Math"/>
            <w:lang w:eastAsia="en-US"/>
          </w:rPr>
          <m:t xml:space="preserve"> k&lt;0</m:t>
        </m:r>
      </m:oMath>
      <w:r w:rsidR="00522A06">
        <w:rPr>
          <w:lang w:eastAsia="en-US"/>
        </w:rPr>
        <w:t>,</w:t>
      </w:r>
      <w:r w:rsidR="003F1B22">
        <w:rPr>
          <w:lang w:eastAsia="en-US"/>
        </w:rPr>
        <w:t xml:space="preserve">the graph occupied </w:t>
      </w:r>
      <w:r w:rsidR="003F1B22" w:rsidRPr="00522A06">
        <w:rPr>
          <w:lang w:eastAsia="en-US"/>
        </w:rPr>
        <w:t>the</w:t>
      </w:r>
      <w:r w:rsidR="006D7653" w:rsidRPr="00522A06">
        <w:rPr>
          <w:lang w:eastAsia="en-US"/>
        </w:rPr>
        <w:t xml:space="preserve"> </w:t>
      </w:r>
      <w:r w:rsidR="006D7653" w:rsidRPr="00522A06">
        <w:rPr>
          <w:rStyle w:val="IOSstrongemphasis2017"/>
          <w:bCs/>
        </w:rPr>
        <w:t>II</w:t>
      </w:r>
      <w:r w:rsidR="003F1B22" w:rsidRPr="00522A06">
        <w:rPr>
          <w:lang w:eastAsia="en-US"/>
        </w:rPr>
        <w:t xml:space="preserve"> and</w:t>
      </w:r>
      <w:r w:rsidR="006D7653" w:rsidRPr="00522A06">
        <w:rPr>
          <w:lang w:eastAsia="en-US"/>
        </w:rPr>
        <w:t xml:space="preserve"> </w:t>
      </w:r>
      <w:r w:rsidR="006D7653" w:rsidRPr="00522A06">
        <w:rPr>
          <w:rStyle w:val="IOSstrongemphasis2017"/>
          <w:bCs/>
        </w:rPr>
        <w:t>IV</w:t>
      </w:r>
      <w:r w:rsidR="003F1B22" w:rsidRPr="00522A06">
        <w:rPr>
          <w:lang w:eastAsia="en-US"/>
        </w:rPr>
        <w:t xml:space="preserve"> quadrants</w:t>
      </w:r>
      <w:r w:rsidR="003F1B22" w:rsidRPr="00944BE8">
        <w:rPr>
          <w:lang w:eastAsia="en-US"/>
        </w:rPr>
        <w:t>.</w:t>
      </w:r>
    </w:p>
    <w:p w14:paraId="4623A212" w14:textId="77777777" w:rsidR="00A4100B" w:rsidRPr="00A4100B" w:rsidRDefault="00A4100B" w:rsidP="00A4100B">
      <w:pPr>
        <w:pStyle w:val="IOSlist1bullet2017"/>
        <w:rPr>
          <w:lang w:eastAsia="en-US"/>
        </w:rPr>
      </w:pPr>
      <w:r w:rsidRPr="00A4100B">
        <w:t>Cros</w:t>
      </w:r>
      <w:r>
        <w:t>s out the incorrect description:</w:t>
      </w:r>
    </w:p>
    <w:p w14:paraId="600D6062" w14:textId="77777777" w:rsidR="00A4100B" w:rsidRDefault="003F1B22" w:rsidP="00A4100B">
      <w:pPr>
        <w:pStyle w:val="IOSlist2bullet2017"/>
        <w:rPr>
          <w:lang w:eastAsia="en-US"/>
        </w:rPr>
      </w:pPr>
      <w:r>
        <w:rPr>
          <w:lang w:eastAsia="en-US"/>
        </w:rPr>
        <w:t xml:space="preserve">The larger the magnitude of </w:t>
      </w:r>
      <m:oMath>
        <m:r>
          <w:rPr>
            <w:rFonts w:ascii="Cambria Math" w:hAnsi="Cambria Math"/>
            <w:lang w:eastAsia="en-US"/>
          </w:rPr>
          <m:t>k</m:t>
        </m:r>
      </m:oMath>
      <w:r>
        <w:rPr>
          <w:lang w:eastAsia="en-US"/>
        </w:rPr>
        <w:t xml:space="preserve"> (the size of the number without the sign), the </w:t>
      </w:r>
      <w:r w:rsidR="006D7653" w:rsidRPr="00522A06">
        <w:rPr>
          <w:rStyle w:val="IOSstrongemphasis2017"/>
        </w:rPr>
        <w:t>further away from</w:t>
      </w:r>
      <w:r w:rsidRPr="00522A06">
        <w:rPr>
          <w:lang w:eastAsia="en-US"/>
        </w:rPr>
        <w:t xml:space="preserve"> </w:t>
      </w:r>
      <w:r>
        <w:rPr>
          <w:lang w:eastAsia="en-US"/>
        </w:rPr>
        <w:t>the origin (0,</w:t>
      </w:r>
      <w:r w:rsidR="00A4100B">
        <w:rPr>
          <w:lang w:eastAsia="en-US"/>
        </w:rPr>
        <w:t xml:space="preserve"> </w:t>
      </w:r>
      <w:r>
        <w:rPr>
          <w:lang w:eastAsia="en-US"/>
        </w:rPr>
        <w:t>0) the graph is.</w:t>
      </w:r>
    </w:p>
    <w:p w14:paraId="7C3781A4" w14:textId="77777777" w:rsidR="00A4100B" w:rsidRDefault="006D7653" w:rsidP="00A4100B">
      <w:pPr>
        <w:pStyle w:val="IOSlist1bullet2017"/>
        <w:tabs>
          <w:tab w:val="left" w:pos="8505"/>
        </w:tabs>
        <w:rPr>
          <w:lang w:eastAsia="en-US"/>
        </w:rPr>
      </w:pPr>
      <w:r>
        <w:rPr>
          <w:lang w:eastAsia="en-US"/>
        </w:rPr>
        <w:t xml:space="preserve">As the magnitude of </w:t>
      </w:r>
      <m:oMath>
        <m:r>
          <w:rPr>
            <w:rFonts w:ascii="Cambria Math" w:hAnsi="Cambria Math"/>
            <w:lang w:eastAsia="en-US"/>
          </w:rPr>
          <m:t>x</m:t>
        </m:r>
      </m:oMath>
      <w:r w:rsidR="005258E3">
        <w:rPr>
          <w:lang w:eastAsia="en-US"/>
        </w:rPr>
        <w:t xml:space="preserve"> </w:t>
      </w:r>
      <w:r w:rsidR="00A4100B">
        <w:rPr>
          <w:lang w:eastAsia="en-US"/>
        </w:rPr>
        <w:t xml:space="preserve">gets larger, the value of </w:t>
      </w:r>
      <m:oMath>
        <m:r>
          <w:rPr>
            <w:rFonts w:ascii="Cambria Math" w:hAnsi="Cambria Math"/>
            <w:lang w:eastAsia="en-US"/>
          </w:rPr>
          <m:t>y</m:t>
        </m:r>
      </m:oMath>
      <w:r w:rsidR="005258E3">
        <w:rPr>
          <w:lang w:eastAsia="en-US"/>
        </w:rPr>
        <w:t xml:space="preserve"> </w:t>
      </w:r>
      <w:r w:rsidR="00A4100B">
        <w:rPr>
          <w:lang w:eastAsia="en-US"/>
        </w:rPr>
        <w:t xml:space="preserve">approaches </w:t>
      </w:r>
      <w:r w:rsidRPr="00522A06">
        <w:rPr>
          <w:rStyle w:val="IOSstrongemphasis2017"/>
          <w:bCs/>
        </w:rPr>
        <w:t>zero</w:t>
      </w:r>
      <w:r w:rsidR="00A4100B">
        <w:rPr>
          <w:lang w:eastAsia="en-US"/>
        </w:rPr>
        <w:t xml:space="preserve">. Lines that graphs get close to but never touch are called </w:t>
      </w:r>
      <w:r w:rsidR="00A4100B" w:rsidRPr="00A4100B">
        <w:rPr>
          <w:rStyle w:val="IOSstrongemphasis2017"/>
        </w:rPr>
        <w:t>asymptotes</w:t>
      </w:r>
      <w:r w:rsidR="00A4100B">
        <w:rPr>
          <w:lang w:eastAsia="en-US"/>
        </w:rPr>
        <w:t xml:space="preserve">. The asymptotes of </w:t>
      </w: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k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  <w:r w:rsidR="00A4100B">
        <w:t xml:space="preserve"> are the </w:t>
      </w:r>
      <w:r w:rsidRPr="00522A06">
        <w:rPr>
          <w:rStyle w:val="IOSstrongemphasis2017"/>
          <w:bCs/>
        </w:rPr>
        <w:t>x</w:t>
      </w:r>
      <w:r w:rsidR="00A4100B" w:rsidRPr="00522A06">
        <w:rPr>
          <w:lang w:eastAsia="en-US"/>
        </w:rPr>
        <w:tab/>
        <w:t xml:space="preserve"> and </w:t>
      </w:r>
      <w:r w:rsidRPr="00522A06">
        <w:rPr>
          <w:rStyle w:val="IOSstrongemphasis2017"/>
          <w:bCs/>
        </w:rPr>
        <w:t>y</w:t>
      </w:r>
      <w:r w:rsidR="00A4100B" w:rsidRPr="00522A06">
        <w:rPr>
          <w:lang w:eastAsia="en-US"/>
        </w:rPr>
        <w:t xml:space="preserve"> axes</w:t>
      </w:r>
      <w:r w:rsidR="00A4100B" w:rsidRPr="00A4100B">
        <w:rPr>
          <w:lang w:eastAsia="en-US"/>
        </w:rPr>
        <w:t>.</w:t>
      </w:r>
    </w:p>
    <w:p w14:paraId="347EB37E" w14:textId="77777777" w:rsidR="00A4100B" w:rsidRDefault="00A4100B" w:rsidP="00A4100B">
      <w:pPr>
        <w:pStyle w:val="IOSheading22017"/>
      </w:pPr>
      <w:r>
        <w:t>Using the information</w:t>
      </w:r>
    </w:p>
    <w:p w14:paraId="7BB8BDBD" w14:textId="77777777" w:rsidR="00A4100B" w:rsidRDefault="00A4100B" w:rsidP="00A4100B">
      <w:pPr>
        <w:pStyle w:val="IOSbodytext2017"/>
        <w:rPr>
          <w:lang w:eastAsia="en-US"/>
        </w:rPr>
      </w:pPr>
      <w:r>
        <w:rPr>
          <w:lang w:eastAsia="en-US"/>
        </w:rPr>
        <w:t>Using the definition of the function, choose which of the following are reciprocal functions:</w:t>
      </w:r>
    </w:p>
    <w:p w14:paraId="7953FB1C" w14:textId="77777777" w:rsidR="008E5501" w:rsidRDefault="008E5501" w:rsidP="00A4100B">
      <w:pPr>
        <w:pStyle w:val="IOSbodytext2017"/>
        <w:rPr>
          <w:lang w:eastAsia="en-US"/>
        </w:rPr>
        <w:sectPr w:rsidR="008E5501" w:rsidSect="005A50D0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37B2C98F" w14:textId="77024C68" w:rsidR="00A4100B" w:rsidRDefault="00522A06" w:rsidP="00A95ACE">
      <w:pPr>
        <w:pStyle w:val="IOSbodytext2017"/>
        <w:jc w:val="center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x</m:t>
            </m:r>
          </m:num>
          <m:den>
            <m:r>
              <w:rPr>
                <w:rFonts w:ascii="Cambria Math" w:hAnsi="Cambria Math"/>
                <w:lang w:eastAsia="en-US"/>
              </w:rPr>
              <m:t>2</m:t>
            </m:r>
          </m:den>
        </m:f>
        <m:r>
          <w:rPr>
            <w:rFonts w:ascii="Cambria Math" w:hAnsi="Cambria Math"/>
            <w:lang w:eastAsia="en-US"/>
          </w:rPr>
          <m:t xml:space="preserve"> (</m:t>
        </m:r>
      </m:oMath>
      <w:r w:rsidR="00162103">
        <w:rPr>
          <w:lang w:eastAsia="en-US"/>
        </w:rPr>
        <w:t>No</w:t>
      </w:r>
      <w:r w:rsidR="00A95ACE">
        <w:rPr>
          <w:lang w:eastAsia="en-US"/>
        </w:rPr>
        <w:t>)</w:t>
      </w:r>
    </w:p>
    <w:p w14:paraId="7F4B6CC9" w14:textId="7B7A73A4" w:rsidR="008E5501" w:rsidRDefault="00522A06" w:rsidP="00A95ACE">
      <w:pPr>
        <w:pStyle w:val="IOSbodytext2017"/>
        <w:jc w:val="center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6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  <m:r>
          <w:rPr>
            <w:rFonts w:ascii="Cambria Math" w:hAnsi="Cambria Math"/>
            <w:lang w:eastAsia="en-US"/>
          </w:rPr>
          <m:t xml:space="preserve"> (</m:t>
        </m:r>
      </m:oMath>
      <w:r w:rsidR="00162103">
        <w:rPr>
          <w:lang w:eastAsia="en-US"/>
        </w:rPr>
        <w:t>Yes</w:t>
      </w:r>
      <w:r w:rsidR="00A95ACE">
        <w:rPr>
          <w:lang w:eastAsia="en-US"/>
        </w:rPr>
        <w:t>)</w:t>
      </w:r>
    </w:p>
    <w:p w14:paraId="3345FDE0" w14:textId="77777777" w:rsidR="00A95ACE" w:rsidRDefault="00522A06" w:rsidP="00A95ACE">
      <w:pPr>
        <w:pStyle w:val="IOSbodytext2017"/>
        <w:jc w:val="center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 xml:space="preserve"> (</m:t>
        </m:r>
      </m:oMath>
      <w:r w:rsidR="00162103">
        <w:rPr>
          <w:lang w:eastAsia="en-US"/>
        </w:rPr>
        <w:t>No</w:t>
      </w:r>
      <w:r w:rsidR="00A95ACE">
        <w:rPr>
          <w:lang w:eastAsia="en-US"/>
        </w:rPr>
        <w:t>)</w:t>
      </w:r>
    </w:p>
    <w:p w14:paraId="2335EF35" w14:textId="60F77915" w:rsidR="00A95ACE" w:rsidRDefault="00A95ACE" w:rsidP="00A95ACE">
      <w:pPr>
        <w:pStyle w:val="IOSbodytext2017"/>
        <w:jc w:val="center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1.5</m:t>
            </m:r>
          </m:e>
          <m:sup>
            <m:r>
              <w:rPr>
                <w:rFonts w:ascii="Cambria Math" w:hAnsi="Cambria Math"/>
                <w:lang w:eastAsia="en-US"/>
              </w:rPr>
              <m:t>-x</m:t>
            </m:r>
          </m:sup>
        </m:sSup>
      </m:oMath>
      <w:r>
        <w:rPr>
          <w:lang w:eastAsia="en-US"/>
        </w:rPr>
        <w:t xml:space="preserve"> (No)</w:t>
      </w:r>
    </w:p>
    <w:p w14:paraId="0E9C3573" w14:textId="77777777" w:rsidR="00A95ACE" w:rsidRDefault="00A95ACE" w:rsidP="00A95ACE">
      <w:pPr>
        <w:pStyle w:val="IOSbodytext2017"/>
        <w:jc w:val="center"/>
        <w:rPr>
          <w:lang w:eastAsia="en-US"/>
        </w:rPr>
        <w:sectPr w:rsidR="00A95ACE" w:rsidSect="00A95ACE">
          <w:type w:val="continuous"/>
          <w:pgSz w:w="11906" w:h="16838"/>
          <w:pgMar w:top="964" w:right="567" w:bottom="567" w:left="567" w:header="567" w:footer="567" w:gutter="0"/>
          <w:cols w:num="4" w:space="709"/>
          <w:docGrid w:linePitch="360"/>
        </w:sectPr>
      </w:pPr>
    </w:p>
    <w:p w14:paraId="70F12F63" w14:textId="488E85C3" w:rsidR="00A4100B" w:rsidRDefault="008E5501" w:rsidP="00E67AE5">
      <w:pPr>
        <w:pStyle w:val="IOSbodytext2017"/>
        <w:rPr>
          <w:lang w:eastAsia="en-US"/>
        </w:rPr>
      </w:pPr>
      <w:r>
        <w:rPr>
          <w:lang w:eastAsia="en-US"/>
        </w:rPr>
        <w:t>By looking at the shape of the graphs of the above functions, choose which of the following are reciprocal functions.</w:t>
      </w:r>
    </w:p>
    <w:p w14:paraId="6FB3E2DF" w14:textId="77777777" w:rsidR="008E5501" w:rsidRDefault="008E5501" w:rsidP="00A4100B">
      <w:pPr>
        <w:pStyle w:val="IOSbodytext2017"/>
        <w:rPr>
          <w:lang w:eastAsia="en-US"/>
        </w:rPr>
        <w:sectPr w:rsidR="008E5501" w:rsidSect="005A50D0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6313733B" w14:textId="77777777" w:rsidR="008E5501" w:rsidRDefault="008E5501" w:rsidP="00DF6AE2">
      <w:pPr>
        <w:pStyle w:val="IOSbodytext2017"/>
        <w:spacing w:before="120"/>
        <w:rPr>
          <w:lang w:eastAsia="en-US"/>
        </w:rPr>
      </w:pPr>
      <w:r w:rsidRPr="008E5501">
        <w:rPr>
          <w:noProof/>
          <w:lang w:eastAsia="en-AU"/>
        </w:rPr>
        <w:drawing>
          <wp:inline distT="0" distB="0" distL="0" distR="0">
            <wp:extent cx="1852040" cy="1623060"/>
            <wp:effectExtent l="0" t="0" r="0" b="0"/>
            <wp:docPr id="4" name="Picture 4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842" cy="1629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87FC3" w14:textId="77777777" w:rsidR="008E5501" w:rsidRDefault="00162103" w:rsidP="008E5501">
      <w:pPr>
        <w:pStyle w:val="IOSbodytext2017"/>
        <w:rPr>
          <w:lang w:eastAsia="en-US"/>
        </w:rPr>
      </w:pPr>
      <w:r>
        <w:rPr>
          <w:lang w:eastAsia="en-US"/>
        </w:rPr>
        <w:t>No</w:t>
      </w:r>
    </w:p>
    <w:p w14:paraId="1E8A5A2C" w14:textId="2269BBCB" w:rsidR="008E5501" w:rsidRDefault="008E5501" w:rsidP="008E5501">
      <w:pPr>
        <w:pStyle w:val="IOSbodytext2017"/>
        <w:rPr>
          <w:lang w:eastAsia="en-US"/>
        </w:rPr>
      </w:pPr>
      <w:r w:rsidRPr="008E5501">
        <w:rPr>
          <w:noProof/>
          <w:lang w:eastAsia="en-AU"/>
        </w:rPr>
        <w:drawing>
          <wp:inline distT="0" distB="0" distL="0" distR="0" wp14:editId="5A72311F">
            <wp:extent cx="1520260" cy="1520260"/>
            <wp:effectExtent l="0" t="0" r="3810" b="3810"/>
            <wp:docPr id="5" name="Picture 5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093" cy="1538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2070D" w14:textId="77777777" w:rsidR="008E5501" w:rsidRDefault="00162103" w:rsidP="008E5501">
      <w:pPr>
        <w:pStyle w:val="IOSbodytext2017"/>
        <w:rPr>
          <w:lang w:eastAsia="en-US"/>
        </w:rPr>
      </w:pPr>
      <w:r>
        <w:rPr>
          <w:lang w:eastAsia="en-US"/>
        </w:rPr>
        <w:t>Yes</w:t>
      </w:r>
      <w:r w:rsidR="008E5501">
        <w:rPr>
          <w:lang w:eastAsia="en-US"/>
        </w:rPr>
        <w:br w:type="column"/>
      </w:r>
      <w:r w:rsidR="008E5501" w:rsidRPr="008E5501">
        <w:rPr>
          <w:noProof/>
          <w:lang w:eastAsia="en-AU"/>
        </w:rPr>
        <w:drawing>
          <wp:inline distT="0" distB="0" distL="0" distR="0">
            <wp:extent cx="1783080" cy="1706163"/>
            <wp:effectExtent l="0" t="0" r="7620" b="8890"/>
            <wp:docPr id="6" name="Picture 6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842" cy="1714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558FD" w14:textId="77777777" w:rsidR="008E5501" w:rsidRDefault="00162103" w:rsidP="008E5501">
      <w:pPr>
        <w:pStyle w:val="IOSbodytext2017"/>
        <w:rPr>
          <w:lang w:eastAsia="en-US"/>
        </w:rPr>
      </w:pPr>
      <w:r>
        <w:rPr>
          <w:lang w:eastAsia="en-US"/>
        </w:rPr>
        <w:t>Yes</w:t>
      </w:r>
    </w:p>
    <w:p w14:paraId="71F39E86" w14:textId="77777777" w:rsidR="008E5501" w:rsidRDefault="008E5501" w:rsidP="008E5501">
      <w:pPr>
        <w:pStyle w:val="IOSbodytext2017"/>
        <w:rPr>
          <w:lang w:eastAsia="en-US"/>
        </w:rPr>
      </w:pPr>
      <w:r w:rsidRPr="008E5501">
        <w:rPr>
          <w:noProof/>
          <w:lang w:eastAsia="en-AU"/>
        </w:rPr>
        <w:lastRenderedPageBreak/>
        <w:drawing>
          <wp:inline distT="0" distB="0" distL="0" distR="0" wp14:editId="3CDCC875">
            <wp:extent cx="1779908" cy="1737360"/>
            <wp:effectExtent l="0" t="0" r="0" b="0"/>
            <wp:docPr id="7" name="Picture 7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908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578DC" w14:textId="77777777" w:rsidR="008E5501" w:rsidRDefault="00162103" w:rsidP="008E5501">
      <w:pPr>
        <w:pStyle w:val="IOSbodytext2017"/>
        <w:rPr>
          <w:lang w:eastAsia="en-US"/>
        </w:rPr>
      </w:pPr>
      <w:r>
        <w:rPr>
          <w:lang w:eastAsia="en-US"/>
        </w:rPr>
        <w:t>Yes</w:t>
      </w:r>
      <w:r w:rsidR="008E5501">
        <w:rPr>
          <w:lang w:eastAsia="en-US"/>
        </w:rPr>
        <w:br w:type="column"/>
      </w:r>
      <w:r w:rsidR="008E5501" w:rsidRPr="008E5501">
        <w:rPr>
          <w:noProof/>
          <w:lang w:eastAsia="en-AU"/>
        </w:rPr>
        <w:drawing>
          <wp:inline distT="0" distB="0" distL="0" distR="0" wp14:editId="2AA10F9F">
            <wp:extent cx="1758811" cy="1729740"/>
            <wp:effectExtent l="0" t="0" r="0" b="1905"/>
            <wp:docPr id="8" name="Picture 8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811" cy="172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A6545" w14:textId="77777777" w:rsidR="008E5501" w:rsidRDefault="00162103" w:rsidP="008E5501">
      <w:pPr>
        <w:pStyle w:val="IOSbodytext2017"/>
        <w:rPr>
          <w:lang w:eastAsia="en-US"/>
        </w:rPr>
      </w:pPr>
      <w:r>
        <w:rPr>
          <w:lang w:eastAsia="en-US"/>
        </w:rPr>
        <w:t>No</w:t>
      </w:r>
    </w:p>
    <w:p w14:paraId="339BB746" w14:textId="6527374B" w:rsidR="008E5501" w:rsidRDefault="00A95ACE" w:rsidP="008E5501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w:r w:rsidR="008E5501" w:rsidRPr="008E5501">
        <w:rPr>
          <w:noProof/>
          <w:lang w:eastAsia="en-AU"/>
        </w:rPr>
        <w:drawing>
          <wp:inline distT="0" distB="0" distL="0" distR="0" wp14:editId="7D744F26">
            <wp:extent cx="1421099" cy="1722120"/>
            <wp:effectExtent l="0" t="0" r="8255" b="0"/>
            <wp:docPr id="9" name="Picture 9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099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2BC89" w14:textId="77777777" w:rsidR="008E5501" w:rsidRDefault="00162103" w:rsidP="008E5501">
      <w:pPr>
        <w:pStyle w:val="IOSbodytext2017"/>
        <w:rPr>
          <w:lang w:eastAsia="en-US"/>
        </w:rPr>
      </w:pPr>
      <w:r>
        <w:rPr>
          <w:lang w:eastAsia="en-US"/>
        </w:rPr>
        <w:t>No</w:t>
      </w:r>
    </w:p>
    <w:p w14:paraId="6A97D83E" w14:textId="77777777" w:rsidR="008E5501" w:rsidRDefault="008E5501" w:rsidP="00A4100B">
      <w:pPr>
        <w:pStyle w:val="IOSbodytext2017"/>
        <w:rPr>
          <w:lang w:eastAsia="en-US"/>
        </w:rPr>
        <w:sectPr w:rsidR="008E5501" w:rsidSect="00162103">
          <w:type w:val="continuous"/>
          <w:pgSz w:w="11906" w:h="16838"/>
          <w:pgMar w:top="567" w:right="680" w:bottom="567" w:left="680" w:header="567" w:footer="567" w:gutter="0"/>
          <w:cols w:num="3" w:space="567"/>
          <w:docGrid w:linePitch="360"/>
        </w:sectPr>
      </w:pPr>
    </w:p>
    <w:p w14:paraId="5E4FA1C1" w14:textId="77777777" w:rsidR="008E5501" w:rsidRDefault="008E5501" w:rsidP="00A4100B">
      <w:pPr>
        <w:pStyle w:val="IOSbodytext2017"/>
        <w:rPr>
          <w:lang w:eastAsia="en-US"/>
        </w:rPr>
      </w:pPr>
      <w:r>
        <w:rPr>
          <w:lang w:eastAsia="en-US"/>
        </w:rPr>
        <w:t>Match the equation with its graph:</w:t>
      </w:r>
    </w:p>
    <w:p w14:paraId="2FFD6426" w14:textId="77777777" w:rsidR="008E5501" w:rsidRDefault="008E5501" w:rsidP="00A4100B">
      <w:pPr>
        <w:pStyle w:val="IOSbodytext2017"/>
        <w:rPr>
          <w:lang w:eastAsia="en-US"/>
        </w:rPr>
        <w:sectPr w:rsidR="008E5501" w:rsidSect="005A50D0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26F7C306" w14:textId="77777777" w:rsidR="008E5501" w:rsidRPr="00522A06" w:rsidRDefault="00522A06" w:rsidP="00A4100B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x</m:t>
              </m:r>
            </m:den>
          </m:f>
        </m:oMath>
      </m:oMathPara>
    </w:p>
    <w:p w14:paraId="57A7163D" w14:textId="77777777" w:rsidR="008E5501" w:rsidRPr="00522A06" w:rsidRDefault="00522A06" w:rsidP="00A4100B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-3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x</m:t>
              </m:r>
            </m:den>
          </m:f>
        </m:oMath>
      </m:oMathPara>
    </w:p>
    <w:p w14:paraId="561A547A" w14:textId="77777777" w:rsidR="00522A06" w:rsidRPr="00522A06" w:rsidRDefault="00522A06" w:rsidP="00522A06">
      <w:pPr>
        <w:pStyle w:val="IOSbodytext2017"/>
        <w:rPr>
          <w:lang w:eastAsia="en-US"/>
        </w:rPr>
        <w:sectPr w:rsidR="00522A06" w:rsidRPr="00522A06" w:rsidSect="008E5501">
          <w:type w:val="continuous"/>
          <w:pgSz w:w="11906" w:h="16838"/>
          <w:pgMar w:top="964" w:right="567" w:bottom="567" w:left="567" w:header="567" w:footer="567" w:gutter="0"/>
          <w:cols w:num="3" w:space="708"/>
          <w:docGrid w:linePitch="360"/>
        </w:sectPr>
      </w:pPr>
      <m:oMathPara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0.2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x</m:t>
              </m:r>
            </m:den>
          </m:f>
        </m:oMath>
      </m:oMathPara>
    </w:p>
    <w:p w14:paraId="4FFE52FA" w14:textId="77777777" w:rsidR="007D6EE0" w:rsidRDefault="007D6EE0" w:rsidP="007D6EE0">
      <w:pPr>
        <w:pStyle w:val="IOSbodytext2017"/>
        <w:spacing w:after="240"/>
        <w:rPr>
          <w:lang w:eastAsia="en-US"/>
        </w:rPr>
        <w:sectPr w:rsidR="007D6EE0" w:rsidSect="008E5501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6E86AC1A" wp14:editId="65BD9A88">
            <wp:extent cx="5792035" cy="1021080"/>
            <wp:effectExtent l="0" t="0" r="0" b="7620"/>
            <wp:docPr id="17" name="Picture 17" descr="Lines matching up the correct equation with its equivalent grap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99143" cy="102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21CFB" w14:textId="77777777" w:rsidR="008E5501" w:rsidRDefault="008E5501" w:rsidP="008E5501">
      <w:pPr>
        <w:pStyle w:val="IOSbodytext2017"/>
        <w:spacing w:before="0"/>
        <w:rPr>
          <w:lang w:eastAsia="en-US"/>
        </w:rPr>
      </w:pPr>
      <w:r w:rsidRPr="008E5501">
        <w:rPr>
          <w:noProof/>
          <w:lang w:eastAsia="en-AU"/>
        </w:rPr>
        <w:drawing>
          <wp:inline distT="0" distB="0" distL="0" distR="0">
            <wp:extent cx="1546860" cy="1554480"/>
            <wp:effectExtent l="0" t="0" r="0" b="7620"/>
            <wp:docPr id="10" name="Picture 10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en-US"/>
        </w:rPr>
        <w:br w:type="column"/>
      </w:r>
      <w:r w:rsidRPr="008E5501">
        <w:rPr>
          <w:noProof/>
          <w:lang w:eastAsia="en-AU"/>
        </w:rPr>
        <w:drawing>
          <wp:inline distT="0" distB="0" distL="0" distR="0">
            <wp:extent cx="1559536" cy="1508760"/>
            <wp:effectExtent l="0" t="0" r="3175" b="0"/>
            <wp:docPr id="11" name="Picture 11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488" cy="151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en-US"/>
        </w:rPr>
        <w:br w:type="column"/>
      </w:r>
      <w:r w:rsidRPr="008E5501">
        <w:rPr>
          <w:noProof/>
          <w:lang w:eastAsia="en-AU"/>
        </w:rPr>
        <w:drawing>
          <wp:inline distT="0" distB="0" distL="0" distR="0">
            <wp:extent cx="1531620" cy="1461683"/>
            <wp:effectExtent l="0" t="0" r="0" b="5715"/>
            <wp:docPr id="12" name="Picture 12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055" cy="146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EB30F" w14:textId="77777777" w:rsidR="008E5501" w:rsidRDefault="008E5501" w:rsidP="008E5501">
      <w:pPr>
        <w:pStyle w:val="IOSbodytext2017"/>
        <w:sectPr w:rsidR="008E5501" w:rsidSect="008E5501">
          <w:type w:val="continuous"/>
          <w:pgSz w:w="11906" w:h="16838"/>
          <w:pgMar w:top="964" w:right="567" w:bottom="567" w:left="567" w:header="567" w:footer="567" w:gutter="0"/>
          <w:cols w:num="3" w:space="708"/>
          <w:docGrid w:linePitch="360"/>
        </w:sectPr>
      </w:pPr>
    </w:p>
    <w:p w14:paraId="0188132E" w14:textId="77777777" w:rsidR="00F44ADF" w:rsidRDefault="00F44ADF" w:rsidP="008E5501">
      <w:pPr>
        <w:pStyle w:val="IOSbodytext2017"/>
        <w:sectPr w:rsidR="00F44ADF" w:rsidSect="00F44ADF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5C547F2F" w14:textId="77777777" w:rsidR="008E5501" w:rsidRDefault="00F44ADF" w:rsidP="008E5501">
      <w:pPr>
        <w:pStyle w:val="IOSbodytext2017"/>
      </w:pPr>
      <w:r>
        <w:t>Complete the following table of values and use the points to graph the hyperbola curve:</w:t>
      </w:r>
    </w:p>
    <w:p w14:paraId="30A0261D" w14:textId="77777777" w:rsidR="00F44ADF" w:rsidRDefault="00522A06" w:rsidP="00522A06">
      <w:pPr>
        <w:pStyle w:val="IOSList1numbered2017"/>
        <w:numPr>
          <w:ilvl w:val="0"/>
          <w:numId w:val="33"/>
        </w:num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2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for students to fill out values for the reciprocal function before plotting out the graph."/>
      </w:tblPr>
      <w:tblGrid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F44ADF" w14:paraId="37B6A401" w14:textId="77777777" w:rsidTr="00EE1907">
        <w:trPr>
          <w:tblHeader/>
          <w:jc w:val="center"/>
        </w:trPr>
        <w:tc>
          <w:tcPr>
            <w:tcW w:w="737" w:type="dxa"/>
            <w:vAlign w:val="center"/>
          </w:tcPr>
          <w:p w14:paraId="217B2B64" w14:textId="77777777" w:rsidR="00F44ADF" w:rsidRDefault="00522A06" w:rsidP="00522A06">
            <w:pPr>
              <w:pStyle w:val="IOStableheading2017"/>
            </w:pPr>
            <w:r>
              <w:t>x</w:t>
            </w:r>
          </w:p>
        </w:tc>
        <w:tc>
          <w:tcPr>
            <w:tcW w:w="737" w:type="dxa"/>
            <w:vAlign w:val="center"/>
          </w:tcPr>
          <w:p w14:paraId="0D3C6909" w14:textId="77777777" w:rsidR="00F44ADF" w:rsidRDefault="00F44ADF" w:rsidP="00F44ADF">
            <w:pPr>
              <w:pStyle w:val="IOStabletext2017"/>
              <w:jc w:val="center"/>
            </w:pPr>
            <w:r>
              <w:t>-10</w:t>
            </w:r>
          </w:p>
        </w:tc>
        <w:tc>
          <w:tcPr>
            <w:tcW w:w="737" w:type="dxa"/>
            <w:vAlign w:val="center"/>
          </w:tcPr>
          <w:p w14:paraId="619627A1" w14:textId="77777777" w:rsidR="00F44ADF" w:rsidRDefault="00F44ADF" w:rsidP="00F44ADF">
            <w:pPr>
              <w:pStyle w:val="IOStabletext2017"/>
              <w:jc w:val="center"/>
            </w:pPr>
            <w:r>
              <w:t>-3</w:t>
            </w:r>
          </w:p>
        </w:tc>
        <w:tc>
          <w:tcPr>
            <w:tcW w:w="737" w:type="dxa"/>
            <w:vAlign w:val="center"/>
          </w:tcPr>
          <w:p w14:paraId="587B2F84" w14:textId="77777777" w:rsidR="00F44ADF" w:rsidRDefault="00F44ADF" w:rsidP="00F44ADF">
            <w:pPr>
              <w:pStyle w:val="IOStabletext2017"/>
              <w:jc w:val="center"/>
            </w:pPr>
            <w:r>
              <w:t>-2</w:t>
            </w:r>
          </w:p>
        </w:tc>
        <w:tc>
          <w:tcPr>
            <w:tcW w:w="737" w:type="dxa"/>
            <w:vAlign w:val="center"/>
          </w:tcPr>
          <w:p w14:paraId="08DAC79A" w14:textId="77777777" w:rsidR="00F44ADF" w:rsidRDefault="00F44ADF" w:rsidP="00F44ADF">
            <w:pPr>
              <w:pStyle w:val="IOStabletext2017"/>
              <w:jc w:val="center"/>
            </w:pPr>
            <w:r>
              <w:t>-1</w:t>
            </w:r>
          </w:p>
        </w:tc>
        <w:tc>
          <w:tcPr>
            <w:tcW w:w="737" w:type="dxa"/>
            <w:vAlign w:val="center"/>
          </w:tcPr>
          <w:p w14:paraId="4C2820F5" w14:textId="77777777" w:rsidR="00F44ADF" w:rsidRDefault="00522A06" w:rsidP="00F44ADF">
            <w:pPr>
              <w:pStyle w:val="IOStabletext2017"/>
              <w:jc w:val="center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-</m:t>
                </m:r>
                <m:f>
                  <m:fPr>
                    <m:ctrlPr>
                      <w:rPr>
                        <w:rStyle w:val="PlaceholderText"/>
                        <w:rFonts w:ascii="Cambria Math" w:hAnsi="Cambria Math"/>
                        <w:i/>
                        <w:color w:val="auto"/>
                      </w:rPr>
                    </m:ctrlPr>
                  </m:fPr>
                  <m:num>
                    <m:r>
                      <w:rPr>
                        <w:rStyle w:val="PlaceholderText"/>
                        <w:rFonts w:ascii="Cambria Math" w:hAnsi="Cambria Math"/>
                        <w:color w:val="auto"/>
                      </w:rPr>
                      <m:t>1</m:t>
                    </m:r>
                  </m:num>
                  <m:den>
                    <m:r>
                      <w:rPr>
                        <w:rStyle w:val="PlaceholderText"/>
                        <w:rFonts w:ascii="Cambria Math" w:hAnsi="Cambria Math"/>
                        <w:color w:val="auto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1AE306D7" w14:textId="77777777" w:rsidR="00F44ADF" w:rsidRDefault="00522A06" w:rsidP="00F44ADF">
            <w:pPr>
              <w:pStyle w:val="IOStabletext2017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7B98D052" w14:textId="77777777" w:rsidR="00F44ADF" w:rsidRDefault="00F44ADF" w:rsidP="00F44ADF">
            <w:pPr>
              <w:pStyle w:val="IOStabletext2017"/>
              <w:jc w:val="center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307CE096" w14:textId="77777777" w:rsidR="00F44ADF" w:rsidRDefault="00401CFB" w:rsidP="00F44ADF">
            <w:pPr>
              <w:pStyle w:val="IOStabletext2017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0374244B" w14:textId="77777777" w:rsidR="00F44ADF" w:rsidRDefault="00401CFB" w:rsidP="00F44ADF">
            <w:pPr>
              <w:pStyle w:val="IOStabletext2017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6117331B" w14:textId="77777777" w:rsidR="00F44ADF" w:rsidRDefault="00F44ADF" w:rsidP="00F44ADF">
            <w:pPr>
              <w:pStyle w:val="IOStabletext2017"/>
              <w:jc w:val="center"/>
            </w:pPr>
            <w:r>
              <w:t>1</w:t>
            </w:r>
          </w:p>
        </w:tc>
        <w:tc>
          <w:tcPr>
            <w:tcW w:w="737" w:type="dxa"/>
            <w:vAlign w:val="center"/>
          </w:tcPr>
          <w:p w14:paraId="52107BDB" w14:textId="77777777" w:rsidR="00F44ADF" w:rsidRDefault="00F44ADF" w:rsidP="00F44ADF">
            <w:pPr>
              <w:pStyle w:val="IOStabletext2017"/>
              <w:jc w:val="center"/>
            </w:pPr>
            <w:r>
              <w:t>2</w:t>
            </w:r>
          </w:p>
        </w:tc>
        <w:tc>
          <w:tcPr>
            <w:tcW w:w="737" w:type="dxa"/>
            <w:vAlign w:val="center"/>
          </w:tcPr>
          <w:p w14:paraId="5D6C73B9" w14:textId="77777777" w:rsidR="00F44ADF" w:rsidRDefault="00F44ADF" w:rsidP="00F44ADF">
            <w:pPr>
              <w:pStyle w:val="IOStabletext2017"/>
              <w:jc w:val="center"/>
            </w:pPr>
            <w:r>
              <w:t>3</w:t>
            </w:r>
          </w:p>
        </w:tc>
        <w:tc>
          <w:tcPr>
            <w:tcW w:w="737" w:type="dxa"/>
            <w:vAlign w:val="center"/>
          </w:tcPr>
          <w:p w14:paraId="24A06104" w14:textId="77777777" w:rsidR="00F44ADF" w:rsidRDefault="00F44ADF" w:rsidP="00F44ADF">
            <w:pPr>
              <w:pStyle w:val="IOStabletext2017"/>
              <w:jc w:val="center"/>
            </w:pPr>
            <w:r>
              <w:t>10</w:t>
            </w:r>
          </w:p>
        </w:tc>
      </w:tr>
      <w:tr w:rsidR="00F44ADF" w14:paraId="6EB0A6A6" w14:textId="77777777" w:rsidTr="00DF6AE2">
        <w:trPr>
          <w:jc w:val="center"/>
        </w:trPr>
        <w:tc>
          <w:tcPr>
            <w:tcW w:w="737" w:type="dxa"/>
            <w:vAlign w:val="center"/>
          </w:tcPr>
          <w:p w14:paraId="74BE9420" w14:textId="77777777" w:rsidR="00F44ADF" w:rsidRDefault="00522A06" w:rsidP="00522A06">
            <w:pPr>
              <w:pStyle w:val="IOStableheading2017"/>
            </w:pPr>
            <w:r>
              <w:t>y</w:t>
            </w:r>
          </w:p>
        </w:tc>
        <w:tc>
          <w:tcPr>
            <w:tcW w:w="737" w:type="dxa"/>
            <w:vAlign w:val="center"/>
          </w:tcPr>
          <w:p w14:paraId="4E4580B1" w14:textId="77777777" w:rsidR="00F44ADF" w:rsidRPr="007D6EE0" w:rsidRDefault="00522A06" w:rsidP="00522A06">
            <w:pPr>
              <w:pStyle w:val="IOStabletext2017"/>
              <w:jc w:val="center"/>
              <w:rPr>
                <w:rStyle w:val="IOSstrongemphasis2017"/>
              </w:rPr>
            </w:pPr>
            <m:oMathPara>
              <m:oMath>
                <m:r>
                  <w:rPr>
                    <w:rStyle w:val="IOSstrongemphasis2017"/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Style w:val="IOSstrongemphasis2017"/>
                        <w:rFonts w:ascii="Cambria Math" w:hAnsi="Cambria Math"/>
                        <w:b w:val="0"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Style w:val="IOSstrongemphasis2017"/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Style w:val="IOSstrongemphasis2017"/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6569D889" w14:textId="77777777" w:rsidR="00F44ADF" w:rsidRPr="007D6EE0" w:rsidRDefault="00522A06" w:rsidP="00522A06">
            <w:pPr>
              <w:pStyle w:val="IOStabletext2017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25E91607" w14:textId="77777777" w:rsidR="00F44ADF" w:rsidRPr="007D6EE0" w:rsidRDefault="007D6EE0" w:rsidP="007D6EE0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-1</w:t>
            </w:r>
          </w:p>
        </w:tc>
        <w:tc>
          <w:tcPr>
            <w:tcW w:w="737" w:type="dxa"/>
            <w:vAlign w:val="center"/>
          </w:tcPr>
          <w:p w14:paraId="79FEC7E8" w14:textId="77777777" w:rsidR="00F44ADF" w:rsidRPr="007D6EE0" w:rsidRDefault="007D6EE0" w:rsidP="007D6EE0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-2</w:t>
            </w:r>
          </w:p>
        </w:tc>
        <w:tc>
          <w:tcPr>
            <w:tcW w:w="737" w:type="dxa"/>
            <w:vAlign w:val="center"/>
          </w:tcPr>
          <w:p w14:paraId="3E48066B" w14:textId="77777777" w:rsidR="00F44ADF" w:rsidRPr="007D6EE0" w:rsidRDefault="007D6EE0" w:rsidP="007D6EE0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-4</w:t>
            </w:r>
          </w:p>
        </w:tc>
        <w:tc>
          <w:tcPr>
            <w:tcW w:w="737" w:type="dxa"/>
            <w:vAlign w:val="center"/>
          </w:tcPr>
          <w:p w14:paraId="6C2B0984" w14:textId="77777777" w:rsidR="00F44ADF" w:rsidRPr="007D6EE0" w:rsidRDefault="007D6EE0" w:rsidP="007D6EE0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-8</w:t>
            </w:r>
          </w:p>
        </w:tc>
        <w:tc>
          <w:tcPr>
            <w:tcW w:w="737" w:type="dxa"/>
            <w:vAlign w:val="center"/>
          </w:tcPr>
          <w:p w14:paraId="4A18F434" w14:textId="77777777" w:rsidR="00F44ADF" w:rsidRPr="007D6EE0" w:rsidRDefault="007D6EE0" w:rsidP="007D6EE0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N/A</w:t>
            </w:r>
          </w:p>
        </w:tc>
        <w:tc>
          <w:tcPr>
            <w:tcW w:w="737" w:type="dxa"/>
            <w:vAlign w:val="center"/>
          </w:tcPr>
          <w:p w14:paraId="3A5D546B" w14:textId="77777777" w:rsidR="00F44ADF" w:rsidRPr="007D6EE0" w:rsidRDefault="007D6EE0" w:rsidP="007D6EE0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8</w:t>
            </w:r>
          </w:p>
        </w:tc>
        <w:tc>
          <w:tcPr>
            <w:tcW w:w="737" w:type="dxa"/>
            <w:vAlign w:val="center"/>
          </w:tcPr>
          <w:p w14:paraId="297C6B6F" w14:textId="77777777" w:rsidR="00F44ADF" w:rsidRPr="007D6EE0" w:rsidRDefault="00F44ADF" w:rsidP="007D6EE0">
            <w:pPr>
              <w:pStyle w:val="IOStabletext2017"/>
              <w:jc w:val="center"/>
            </w:pPr>
            <w:r w:rsidRPr="007D6EE0">
              <w:t>4</w:t>
            </w:r>
          </w:p>
        </w:tc>
        <w:tc>
          <w:tcPr>
            <w:tcW w:w="737" w:type="dxa"/>
            <w:vAlign w:val="center"/>
          </w:tcPr>
          <w:p w14:paraId="25323DA5" w14:textId="77777777" w:rsidR="00F44ADF" w:rsidRPr="007D6EE0" w:rsidRDefault="007D6EE0" w:rsidP="007D6EE0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2</w:t>
            </w:r>
          </w:p>
        </w:tc>
        <w:tc>
          <w:tcPr>
            <w:tcW w:w="737" w:type="dxa"/>
            <w:vAlign w:val="center"/>
          </w:tcPr>
          <w:p w14:paraId="13739EE3" w14:textId="77777777" w:rsidR="00F44ADF" w:rsidRPr="007D6EE0" w:rsidRDefault="007D6EE0" w:rsidP="007D6EE0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1</w:t>
            </w:r>
          </w:p>
        </w:tc>
        <w:tc>
          <w:tcPr>
            <w:tcW w:w="737" w:type="dxa"/>
            <w:vAlign w:val="center"/>
          </w:tcPr>
          <w:p w14:paraId="55A329EE" w14:textId="77777777" w:rsidR="00F44ADF" w:rsidRPr="007D6EE0" w:rsidRDefault="00401CFB" w:rsidP="007D6EE0">
            <w:pPr>
              <w:pStyle w:val="IOStabletext2017"/>
              <w:jc w:val="center"/>
              <w:rPr>
                <w:rStyle w:val="IOSstrongemphasis2017"/>
              </w:rPr>
            </w:pPr>
            <m:oMathPara>
              <m:oMath>
                <m:f>
                  <m:fPr>
                    <m:ctrlPr>
                      <w:rPr>
                        <w:rStyle w:val="IOSstrongemphasis2017"/>
                        <w:rFonts w:ascii="Cambria Math" w:hAnsi="Cambria Math"/>
                        <w:b w:val="0"/>
                        <w:i/>
                      </w:rPr>
                    </m:ctrlPr>
                  </m:fPr>
                  <m:num>
                    <m:r>
                      <w:rPr>
                        <w:rStyle w:val="IOSstrongemphasis2017"/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Style w:val="IOSstrongemphasis2017"/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285CC3FD" w14:textId="77777777" w:rsidR="00F44ADF" w:rsidRPr="007D6EE0" w:rsidRDefault="00401CFB" w:rsidP="007D6EE0">
            <w:pPr>
              <w:pStyle w:val="IOStabletext2017"/>
              <w:jc w:val="center"/>
              <w:rPr>
                <w:rStyle w:val="IOSstrongemphasis2017"/>
              </w:rPr>
            </w:pPr>
            <m:oMathPara>
              <m:oMath>
                <m:f>
                  <m:fPr>
                    <m:ctrlPr>
                      <w:rPr>
                        <w:rStyle w:val="IOSstrongemphasis2017"/>
                        <w:rFonts w:ascii="Cambria Math" w:hAnsi="Cambria Math"/>
                        <w:b w:val="0"/>
                        <w:i/>
                      </w:rPr>
                    </m:ctrlPr>
                  </m:fPr>
                  <m:num>
                    <m:r>
                      <w:rPr>
                        <w:rStyle w:val="IOSstrongemphasis2017"/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Style w:val="IOSstrongemphasis2017"/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</w:tr>
    </w:tbl>
    <w:p w14:paraId="09F61FD3" w14:textId="77777777" w:rsidR="00DF6AE2" w:rsidRDefault="00DF6AE2" w:rsidP="00DF6AE2">
      <w:pPr>
        <w:pStyle w:val="IOSbodytext2017"/>
        <w:spacing w:before="120"/>
        <w:sectPr w:rsidR="00DF6AE2" w:rsidSect="00F44ADF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422F9C52" w14:textId="1DDA5535" w:rsidR="00D654EE" w:rsidRDefault="00D654EE" w:rsidP="00D654EE">
      <w:pPr>
        <w:pStyle w:val="IOSbodytext2017"/>
        <w:spacing w:before="0"/>
      </w:pP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when</w:t>
      </w:r>
      <w:r w:rsidR="00401CFB">
        <w:t xml:space="preserve"> </w:t>
      </w:r>
      <w:bookmarkStart w:id="0" w:name="_GoBack"/>
      <w:bookmarkEnd w:id="0"/>
      <m:oMath>
        <m:r>
          <w:rPr>
            <w:rFonts w:ascii="Cambria Math" w:hAnsi="Cambria Math"/>
          </w:rPr>
          <m:t>x=-3</m:t>
        </m:r>
      </m:oMath>
    </w:p>
    <w:p w14:paraId="78B45792" w14:textId="77777777" w:rsidR="00D654EE" w:rsidRDefault="00D654EE" w:rsidP="00D654EE">
      <w:pPr>
        <w:pStyle w:val="IOSbodytext2017"/>
        <w:spacing w:before="0"/>
      </w:pPr>
      <m:oMathPara>
        <m:oMath>
          <m:r>
            <w:rPr>
              <w:rFonts w:ascii="Cambria Math" w:hAnsi="Cambria Math"/>
            </w:rPr>
            <m:t>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-3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42A3461C" w14:textId="77777777" w:rsidR="00D654EE" w:rsidRDefault="00D654EE" w:rsidP="00D654EE">
      <w:pPr>
        <w:pStyle w:val="IOSbodytext2017"/>
        <w:spacing w:before="0"/>
      </w:pPr>
      <w:r>
        <w:t xml:space="preserve">Plot as </w:t>
      </w:r>
      <m:oMath>
        <m:r>
          <w:rPr>
            <w:rFonts w:ascii="Cambria Math" w:hAnsi="Cambria Math"/>
          </w:rPr>
          <m:t>(-3, 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)</m:t>
        </m:r>
      </m:oMath>
    </w:p>
    <w:p w14:paraId="00059F05" w14:textId="77777777" w:rsidR="00D654EE" w:rsidRDefault="00DF6AE2" w:rsidP="00D654EE">
      <w:pPr>
        <w:pStyle w:val="IOSbodytext2017"/>
        <w:spacing w:before="0"/>
      </w:pPr>
      <w:r>
        <w:br w:type="column"/>
      </w:r>
      <w:r w:rsidR="00D654EE">
        <w:t xml:space="preserve">When </w:t>
      </w:r>
      <m:oMath>
        <m:r>
          <w:rPr>
            <w:rFonts w:ascii="Cambria Math" w:hAnsi="Cambria Math"/>
          </w:rPr>
          <m:t>x=0</m:t>
        </m:r>
      </m:oMath>
    </w:p>
    <w:p w14:paraId="72B23A43" w14:textId="77777777" w:rsidR="00D654EE" w:rsidRPr="00D8740F" w:rsidRDefault="00D654EE" w:rsidP="00D654EE">
      <w:pPr>
        <w:pStyle w:val="IOSbodytext2017"/>
        <w:spacing w:before="0"/>
      </w:pPr>
      <m:oMath>
        <m:r>
          <w:rPr>
            <w:rFonts w:ascii="Cambria Math" w:hAnsi="Cambria Math"/>
          </w:rPr>
          <m:t>y</m:t>
        </m:r>
      </m:oMath>
      <w:r>
        <w:t xml:space="preserve"> is undefined as you cannot divide by zero</w:t>
      </w:r>
    </w:p>
    <w:p w14:paraId="3A720611" w14:textId="77777777" w:rsidR="00D654EE" w:rsidRDefault="00DF6AE2" w:rsidP="00D654EE">
      <w:pPr>
        <w:pStyle w:val="IOSbodytext2017"/>
        <w:spacing w:before="0"/>
      </w:pPr>
      <w:r>
        <w:br w:type="column"/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 w:rsidR="00D654EE">
        <w:t xml:space="preserve"> when </w:t>
      </w:r>
      <m:oMath>
        <m:r>
          <w:rPr>
            <w:rFonts w:ascii="Cambria Math" w:hAnsi="Cambria Math"/>
          </w:rPr>
          <m:t>x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23903E86" w14:textId="77777777" w:rsidR="00D654EE" w:rsidRDefault="00D654EE" w:rsidP="00D654EE">
      <w:pPr>
        <w:pStyle w:val="IOSbodytext2017"/>
        <w:spacing w:before="0"/>
      </w:pPr>
      <m:oMathPara>
        <m:oMath>
          <m:r>
            <w:rPr>
              <w:rFonts w:ascii="Cambria Math" w:hAnsi="Cambria Math"/>
            </w:rPr>
            <m:t>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den>
          </m:f>
          <m:r>
            <w:rPr>
              <w:rFonts w:ascii="Cambria Math" w:hAnsi="Cambria Math"/>
            </w:rPr>
            <m:t>=2÷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2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=4</m:t>
          </m:r>
        </m:oMath>
      </m:oMathPara>
    </w:p>
    <w:p w14:paraId="48FC38EC" w14:textId="77777777" w:rsidR="00DF6AE2" w:rsidRDefault="00DF6AE2" w:rsidP="00D654EE">
      <w:pPr>
        <w:pStyle w:val="IOSbodytext2017"/>
        <w:spacing w:before="0"/>
      </w:pPr>
    </w:p>
    <w:p w14:paraId="0F2082D7" w14:textId="77777777" w:rsidR="00DF6AE2" w:rsidRDefault="00DF6AE2" w:rsidP="00DF6AE2">
      <w:pPr>
        <w:pStyle w:val="IOSbodytext2017"/>
        <w:spacing w:before="0"/>
        <w:sectPr w:rsidR="00DF6AE2" w:rsidSect="00DF6AE2">
          <w:type w:val="continuous"/>
          <w:pgSz w:w="11906" w:h="16838"/>
          <w:pgMar w:top="964" w:right="567" w:bottom="567" w:left="567" w:header="567" w:footer="567" w:gutter="0"/>
          <w:cols w:num="3" w:space="708"/>
          <w:docGrid w:linePitch="360"/>
        </w:sectPr>
      </w:pPr>
    </w:p>
    <w:p w14:paraId="6D48220F" w14:textId="77777777" w:rsidR="00DF6AE2" w:rsidRDefault="007D6EE0" w:rsidP="00DF6AE2">
      <w:pPr>
        <w:pStyle w:val="IOSgraphics2017"/>
        <w:spacing w:before="120"/>
        <w:jc w:val="center"/>
      </w:pPr>
      <w:r>
        <w:rPr>
          <w:noProof/>
          <w:lang w:eastAsia="en-AU"/>
        </w:rPr>
        <w:lastRenderedPageBreak/>
        <w:drawing>
          <wp:inline distT="0" distB="0" distL="0" distR="0" wp14:anchorId="0D8AF0A1" wp14:editId="57B83224">
            <wp:extent cx="6114463" cy="4632960"/>
            <wp:effectExtent l="0" t="0" r="635" b="0"/>
            <wp:docPr id="19" name="Picture 19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18531" cy="463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F7CE2" w14:textId="77777777" w:rsidR="00D654EE" w:rsidRPr="00D654EE" w:rsidRDefault="00D654EE" w:rsidP="00D654EE">
      <w:pPr>
        <w:spacing w:before="0" w:line="240" w:lineRule="auto"/>
        <w:rPr>
          <w:rFonts w:ascii="Helvetica" w:hAnsi="Helvetica"/>
          <w:sz w:val="18"/>
          <w:szCs w:val="18"/>
        </w:rPr>
      </w:pPr>
      <w:r>
        <w:br w:type="page"/>
      </w:r>
    </w:p>
    <w:p w14:paraId="3550F28E" w14:textId="77777777" w:rsidR="004805B1" w:rsidRPr="004805B1" w:rsidRDefault="004805B1" w:rsidP="004805B1">
      <w:pPr>
        <w:pStyle w:val="IOSList1numbered2017"/>
        <w:numPr>
          <w:ilvl w:val="0"/>
          <w:numId w:val="0"/>
        </w:numPr>
        <w:ind w:left="720"/>
      </w:pPr>
    </w:p>
    <w:p w14:paraId="1B769F14" w14:textId="31661C1B" w:rsidR="00D654EE" w:rsidRDefault="00D654EE" w:rsidP="00D654EE">
      <w:pPr>
        <w:pStyle w:val="IOSList1numbered2017"/>
        <w:numPr>
          <w:ilvl w:val="0"/>
          <w:numId w:val="33"/>
        </w:num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0.5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30FDEF66" w14:textId="77777777" w:rsidR="00F44ADF" w:rsidRDefault="00F44ADF" w:rsidP="00D654EE">
      <w:pPr>
        <w:pStyle w:val="IOSunformattedspace2017"/>
      </w:pPr>
    </w:p>
    <w:tbl>
      <w:tblPr>
        <w:tblStyle w:val="TableGrid"/>
        <w:tblW w:w="9070" w:type="dxa"/>
        <w:jc w:val="center"/>
        <w:tblLook w:val="04A0" w:firstRow="1" w:lastRow="0" w:firstColumn="1" w:lastColumn="0" w:noHBand="0" w:noVBand="1"/>
        <w:tblDescription w:val="Table for students to fill out values for the reciprocal function before plotting out the graph."/>
      </w:tblPr>
      <w:tblGrid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</w:tblGrid>
      <w:tr w:rsidR="00F44ADF" w14:paraId="3F3A6E12" w14:textId="77777777" w:rsidTr="00EE1907">
        <w:trPr>
          <w:trHeight w:val="782"/>
          <w:tblHeader/>
          <w:jc w:val="center"/>
        </w:trPr>
        <w:tc>
          <w:tcPr>
            <w:tcW w:w="907" w:type="dxa"/>
            <w:vAlign w:val="center"/>
          </w:tcPr>
          <w:p w14:paraId="18D5F512" w14:textId="77777777" w:rsidR="00F44ADF" w:rsidRDefault="00D654EE" w:rsidP="00D654EE">
            <w:pPr>
              <w:pStyle w:val="IOStableheading2017"/>
            </w:pPr>
            <w:r>
              <w:t>x</w:t>
            </w:r>
          </w:p>
        </w:tc>
        <w:tc>
          <w:tcPr>
            <w:tcW w:w="907" w:type="dxa"/>
            <w:vAlign w:val="center"/>
          </w:tcPr>
          <w:p w14:paraId="63278549" w14:textId="77777777" w:rsidR="00F44ADF" w:rsidRDefault="00F44ADF" w:rsidP="00F44ADF">
            <w:pPr>
              <w:pStyle w:val="IOStabletext2017"/>
              <w:jc w:val="center"/>
            </w:pPr>
            <w:r>
              <w:t>-2</w:t>
            </w:r>
          </w:p>
        </w:tc>
        <w:tc>
          <w:tcPr>
            <w:tcW w:w="907" w:type="dxa"/>
            <w:vAlign w:val="center"/>
          </w:tcPr>
          <w:p w14:paraId="7E3121E0" w14:textId="77777777" w:rsidR="00F44ADF" w:rsidRDefault="00F44ADF" w:rsidP="00F44ADF">
            <w:pPr>
              <w:pStyle w:val="IOStabletext2017"/>
              <w:jc w:val="center"/>
            </w:pPr>
            <w:r>
              <w:t>-1</w:t>
            </w:r>
          </w:p>
        </w:tc>
        <w:tc>
          <w:tcPr>
            <w:tcW w:w="907" w:type="dxa"/>
            <w:vAlign w:val="center"/>
          </w:tcPr>
          <w:p w14:paraId="3DED7ED8" w14:textId="77777777" w:rsidR="00F44ADF" w:rsidRDefault="00D654EE" w:rsidP="00F44ADF">
            <w:pPr>
              <w:pStyle w:val="IOStabletext2017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46539909" w14:textId="77777777" w:rsidR="00F44ADF" w:rsidRDefault="00D654EE" w:rsidP="00F44ADF">
            <w:pPr>
              <w:pStyle w:val="IOStabletext2017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31060ABA" w14:textId="77777777" w:rsidR="00F44ADF" w:rsidRDefault="00F44ADF" w:rsidP="00F44ADF">
            <w:pPr>
              <w:pStyle w:val="IOStabletext2017"/>
              <w:jc w:val="center"/>
            </w:pPr>
            <w:r>
              <w:t>0</w:t>
            </w:r>
          </w:p>
        </w:tc>
        <w:tc>
          <w:tcPr>
            <w:tcW w:w="907" w:type="dxa"/>
            <w:vAlign w:val="center"/>
          </w:tcPr>
          <w:p w14:paraId="4FD64F1F" w14:textId="77777777" w:rsidR="00F44ADF" w:rsidRDefault="00401CFB" w:rsidP="00F44ADF">
            <w:pPr>
              <w:pStyle w:val="IOStabletext2017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09113E73" w14:textId="77777777" w:rsidR="00F44ADF" w:rsidRDefault="00401CFB" w:rsidP="00F44ADF">
            <w:pPr>
              <w:pStyle w:val="IOStabletext2017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061C9CB7" w14:textId="77777777" w:rsidR="00F44ADF" w:rsidRDefault="00F44ADF" w:rsidP="00F44ADF">
            <w:pPr>
              <w:pStyle w:val="IOStabletext2017"/>
              <w:jc w:val="center"/>
            </w:pPr>
            <w:r>
              <w:t>1</w:t>
            </w:r>
          </w:p>
        </w:tc>
        <w:tc>
          <w:tcPr>
            <w:tcW w:w="907" w:type="dxa"/>
            <w:vAlign w:val="center"/>
          </w:tcPr>
          <w:p w14:paraId="12B4DACC" w14:textId="77777777" w:rsidR="00F44ADF" w:rsidRDefault="00F44ADF" w:rsidP="00F44ADF">
            <w:pPr>
              <w:pStyle w:val="IOStabletext2017"/>
              <w:jc w:val="center"/>
            </w:pPr>
            <w:r>
              <w:t>2</w:t>
            </w:r>
          </w:p>
        </w:tc>
      </w:tr>
      <w:tr w:rsidR="00F44ADF" w14:paraId="2E0216F1" w14:textId="77777777" w:rsidTr="00DF6AE2">
        <w:trPr>
          <w:trHeight w:val="782"/>
          <w:jc w:val="center"/>
        </w:trPr>
        <w:tc>
          <w:tcPr>
            <w:tcW w:w="907" w:type="dxa"/>
            <w:vAlign w:val="center"/>
          </w:tcPr>
          <w:p w14:paraId="3F9D7797" w14:textId="77777777" w:rsidR="00F44ADF" w:rsidRDefault="00D654EE" w:rsidP="00D654EE">
            <w:pPr>
              <w:pStyle w:val="IOStableheading2017"/>
            </w:pPr>
            <w:r>
              <w:t>y</w:t>
            </w:r>
          </w:p>
        </w:tc>
        <w:tc>
          <w:tcPr>
            <w:tcW w:w="907" w:type="dxa"/>
            <w:vAlign w:val="center"/>
          </w:tcPr>
          <w:p w14:paraId="1701A789" w14:textId="77777777" w:rsidR="00F44ADF" w:rsidRPr="007D6EE0" w:rsidRDefault="007D6EE0" w:rsidP="00F44ADF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-0.25</w:t>
            </w:r>
          </w:p>
        </w:tc>
        <w:tc>
          <w:tcPr>
            <w:tcW w:w="907" w:type="dxa"/>
            <w:vAlign w:val="center"/>
          </w:tcPr>
          <w:p w14:paraId="3584F7C8" w14:textId="77777777" w:rsidR="00F44ADF" w:rsidRPr="007D6EE0" w:rsidRDefault="007D6EE0" w:rsidP="00F44ADF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-0.5</w:t>
            </w:r>
          </w:p>
        </w:tc>
        <w:tc>
          <w:tcPr>
            <w:tcW w:w="907" w:type="dxa"/>
            <w:vAlign w:val="center"/>
          </w:tcPr>
          <w:p w14:paraId="4922724C" w14:textId="77777777" w:rsidR="00F44ADF" w:rsidRPr="007D6EE0" w:rsidRDefault="007D6EE0" w:rsidP="00F44ADF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-1</w:t>
            </w:r>
          </w:p>
        </w:tc>
        <w:tc>
          <w:tcPr>
            <w:tcW w:w="907" w:type="dxa"/>
            <w:vAlign w:val="center"/>
          </w:tcPr>
          <w:p w14:paraId="4987A1C1" w14:textId="77777777" w:rsidR="00F44ADF" w:rsidRPr="007D6EE0" w:rsidRDefault="007D6EE0" w:rsidP="00F44ADF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-2</w:t>
            </w:r>
          </w:p>
        </w:tc>
        <w:tc>
          <w:tcPr>
            <w:tcW w:w="907" w:type="dxa"/>
            <w:vAlign w:val="center"/>
          </w:tcPr>
          <w:p w14:paraId="73554246" w14:textId="77777777" w:rsidR="00F44ADF" w:rsidRPr="007D6EE0" w:rsidRDefault="007D6EE0" w:rsidP="00F44ADF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N/A</w:t>
            </w:r>
          </w:p>
        </w:tc>
        <w:tc>
          <w:tcPr>
            <w:tcW w:w="907" w:type="dxa"/>
            <w:vAlign w:val="center"/>
          </w:tcPr>
          <w:p w14:paraId="28DC7D7A" w14:textId="77777777" w:rsidR="00F44ADF" w:rsidRPr="007D6EE0" w:rsidRDefault="007D6EE0" w:rsidP="00F44ADF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2</w:t>
            </w:r>
          </w:p>
        </w:tc>
        <w:tc>
          <w:tcPr>
            <w:tcW w:w="907" w:type="dxa"/>
            <w:vAlign w:val="center"/>
          </w:tcPr>
          <w:p w14:paraId="2DC68983" w14:textId="77777777" w:rsidR="00F44ADF" w:rsidRPr="007D6EE0" w:rsidRDefault="007D6EE0" w:rsidP="00F44ADF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1</w:t>
            </w:r>
          </w:p>
        </w:tc>
        <w:tc>
          <w:tcPr>
            <w:tcW w:w="907" w:type="dxa"/>
            <w:vAlign w:val="center"/>
          </w:tcPr>
          <w:p w14:paraId="3496386A" w14:textId="77777777" w:rsidR="00F44ADF" w:rsidRPr="007D6EE0" w:rsidRDefault="007D6EE0" w:rsidP="00F44ADF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0.5</w:t>
            </w:r>
          </w:p>
        </w:tc>
        <w:tc>
          <w:tcPr>
            <w:tcW w:w="907" w:type="dxa"/>
            <w:vAlign w:val="center"/>
          </w:tcPr>
          <w:p w14:paraId="01FEFB7A" w14:textId="77777777" w:rsidR="00F44ADF" w:rsidRPr="007D6EE0" w:rsidRDefault="007D6EE0" w:rsidP="00F44ADF">
            <w:pPr>
              <w:pStyle w:val="IOStabletext2017"/>
              <w:jc w:val="center"/>
              <w:rPr>
                <w:rStyle w:val="IOSstrongemphasis2017"/>
              </w:rPr>
            </w:pPr>
            <w:r w:rsidRPr="007D6EE0">
              <w:rPr>
                <w:rStyle w:val="IOSstrongemphasis2017"/>
              </w:rPr>
              <w:t>0.25</w:t>
            </w:r>
          </w:p>
        </w:tc>
      </w:tr>
    </w:tbl>
    <w:p w14:paraId="2136E80F" w14:textId="77777777" w:rsidR="00F44ADF" w:rsidRDefault="007D6EE0" w:rsidP="007D6EE0">
      <w:pPr>
        <w:pStyle w:val="IOSgraphics2017"/>
        <w:spacing w:before="120"/>
        <w:jc w:val="center"/>
      </w:pPr>
      <w:r w:rsidRPr="007D6EE0">
        <w:rPr>
          <w:noProof/>
          <w:lang w:eastAsia="en-AU"/>
        </w:rPr>
        <w:drawing>
          <wp:inline distT="0" distB="0" distL="0" distR="0" wp14:anchorId="49E3E222" wp14:editId="7BCF9403">
            <wp:extent cx="5027179" cy="3832860"/>
            <wp:effectExtent l="0" t="0" r="2540" b="0"/>
            <wp:docPr id="21" name="Picture 21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452"/>
                    <a:stretch/>
                  </pic:blipFill>
                  <pic:spPr bwMode="auto">
                    <a:xfrm>
                      <a:off x="0" y="0"/>
                      <a:ext cx="5045917" cy="3847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13D06" w14:textId="77777777" w:rsidR="00D654EE" w:rsidRPr="00D654EE" w:rsidRDefault="00D654EE" w:rsidP="00D654EE">
      <w:pPr>
        <w:spacing w:before="0" w:line="240" w:lineRule="auto"/>
        <w:rPr>
          <w:rFonts w:ascii="Helvetica" w:hAnsi="Helvetica"/>
          <w:sz w:val="18"/>
          <w:szCs w:val="18"/>
        </w:rPr>
      </w:pPr>
      <w:r>
        <w:br w:type="page"/>
      </w:r>
    </w:p>
    <w:p w14:paraId="3DDFD6F4" w14:textId="77777777" w:rsidR="004805B1" w:rsidRPr="004805B1" w:rsidRDefault="004805B1" w:rsidP="004805B1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</w:p>
    <w:p w14:paraId="5D3EE426" w14:textId="39CE6405" w:rsidR="003854F9" w:rsidRPr="003854F9" w:rsidRDefault="003854F9" w:rsidP="003854F9">
      <w:pPr>
        <w:pStyle w:val="IOSList1numbered2017"/>
        <w:numPr>
          <w:ilvl w:val="0"/>
          <w:numId w:val="33"/>
        </w:numPr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</m:oMath>
    </w:p>
    <w:p w14:paraId="282B3D96" w14:textId="77777777" w:rsidR="00F44ADF" w:rsidRDefault="00F44ADF" w:rsidP="003854F9">
      <w:pPr>
        <w:pStyle w:val="IOSunformattedspace2017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for students to fill out values for the reciprocal function before plotting out the graph."/>
      </w:tblPr>
      <w:tblGrid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</w:tblGrid>
      <w:tr w:rsidR="00F44ADF" w14:paraId="66394776" w14:textId="77777777" w:rsidTr="00EE1907">
        <w:trPr>
          <w:trHeight w:val="782"/>
          <w:tblHeader/>
          <w:jc w:val="center"/>
        </w:trPr>
        <w:tc>
          <w:tcPr>
            <w:tcW w:w="907" w:type="dxa"/>
            <w:vAlign w:val="center"/>
          </w:tcPr>
          <w:p w14:paraId="1DE679BD" w14:textId="77777777" w:rsidR="00F44ADF" w:rsidRDefault="003854F9" w:rsidP="003854F9">
            <w:pPr>
              <w:pStyle w:val="IOStableheading2017"/>
            </w:pPr>
            <w:r>
              <w:t>x</w:t>
            </w:r>
          </w:p>
        </w:tc>
        <w:tc>
          <w:tcPr>
            <w:tcW w:w="907" w:type="dxa"/>
            <w:vAlign w:val="center"/>
          </w:tcPr>
          <w:p w14:paraId="2DD8FDC3" w14:textId="77777777" w:rsidR="00F44ADF" w:rsidRDefault="00F44ADF" w:rsidP="00F44ADF">
            <w:pPr>
              <w:pStyle w:val="IOStabletext2017"/>
              <w:jc w:val="center"/>
            </w:pPr>
            <w:r>
              <w:t>-2</w:t>
            </w:r>
          </w:p>
        </w:tc>
        <w:tc>
          <w:tcPr>
            <w:tcW w:w="907" w:type="dxa"/>
            <w:vAlign w:val="center"/>
          </w:tcPr>
          <w:p w14:paraId="788BDADB" w14:textId="77777777" w:rsidR="00F44ADF" w:rsidRDefault="00F44ADF" w:rsidP="00F44ADF">
            <w:pPr>
              <w:pStyle w:val="IOStabletext2017"/>
              <w:jc w:val="center"/>
            </w:pPr>
            <w:r>
              <w:t>-1</w:t>
            </w:r>
          </w:p>
        </w:tc>
        <w:tc>
          <w:tcPr>
            <w:tcW w:w="907" w:type="dxa"/>
            <w:vAlign w:val="center"/>
          </w:tcPr>
          <w:p w14:paraId="28580C87" w14:textId="77777777" w:rsidR="00F44ADF" w:rsidRDefault="003854F9" w:rsidP="00F44ADF">
            <w:pPr>
              <w:pStyle w:val="IOStabletext2017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01E14417" w14:textId="77777777" w:rsidR="00F44ADF" w:rsidRDefault="003854F9" w:rsidP="00F44ADF">
            <w:pPr>
              <w:pStyle w:val="IOStabletext2017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702D8229" w14:textId="77777777" w:rsidR="00F44ADF" w:rsidRDefault="00F44ADF" w:rsidP="00F44ADF">
            <w:pPr>
              <w:pStyle w:val="IOStabletext2017"/>
              <w:jc w:val="center"/>
            </w:pPr>
            <w:r>
              <w:t>0</w:t>
            </w:r>
          </w:p>
        </w:tc>
        <w:tc>
          <w:tcPr>
            <w:tcW w:w="907" w:type="dxa"/>
            <w:vAlign w:val="center"/>
          </w:tcPr>
          <w:p w14:paraId="1CE74F84" w14:textId="77777777" w:rsidR="00F44ADF" w:rsidRDefault="00401CFB" w:rsidP="00F44ADF">
            <w:pPr>
              <w:pStyle w:val="IOStabletext2017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157AA9EA" w14:textId="77777777" w:rsidR="00F44ADF" w:rsidRDefault="00401CFB" w:rsidP="00F44ADF">
            <w:pPr>
              <w:pStyle w:val="IOStabletext2017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1DB561F3" w14:textId="77777777" w:rsidR="00F44ADF" w:rsidRDefault="00F44ADF" w:rsidP="00F44ADF">
            <w:pPr>
              <w:pStyle w:val="IOStabletext2017"/>
              <w:jc w:val="center"/>
            </w:pPr>
            <w:r>
              <w:t>1</w:t>
            </w:r>
          </w:p>
        </w:tc>
        <w:tc>
          <w:tcPr>
            <w:tcW w:w="907" w:type="dxa"/>
            <w:vAlign w:val="center"/>
          </w:tcPr>
          <w:p w14:paraId="527B7B62" w14:textId="77777777" w:rsidR="00F44ADF" w:rsidRDefault="00F44ADF" w:rsidP="00F44ADF">
            <w:pPr>
              <w:pStyle w:val="IOStabletext2017"/>
              <w:jc w:val="center"/>
            </w:pPr>
            <w:r>
              <w:t>2</w:t>
            </w:r>
          </w:p>
        </w:tc>
      </w:tr>
      <w:tr w:rsidR="00F44ADF" w14:paraId="758B91B0" w14:textId="77777777" w:rsidTr="00DF6AE2">
        <w:trPr>
          <w:trHeight w:val="782"/>
          <w:jc w:val="center"/>
        </w:trPr>
        <w:tc>
          <w:tcPr>
            <w:tcW w:w="907" w:type="dxa"/>
            <w:vAlign w:val="center"/>
          </w:tcPr>
          <w:p w14:paraId="3E776EC1" w14:textId="77777777" w:rsidR="00F44ADF" w:rsidRDefault="003854F9" w:rsidP="003854F9">
            <w:pPr>
              <w:pStyle w:val="IOStableheading2017"/>
            </w:pPr>
            <w:r>
              <w:t>y</w:t>
            </w:r>
          </w:p>
        </w:tc>
        <w:tc>
          <w:tcPr>
            <w:tcW w:w="907" w:type="dxa"/>
            <w:vAlign w:val="center"/>
          </w:tcPr>
          <w:p w14:paraId="06E0C9BE" w14:textId="77777777" w:rsidR="00F44ADF" w:rsidRPr="00FA47B3" w:rsidRDefault="00FA47B3" w:rsidP="00F44ADF">
            <w:pPr>
              <w:pStyle w:val="IOStabletext2017"/>
              <w:jc w:val="center"/>
              <w:rPr>
                <w:rStyle w:val="IOSstrongemphasis2017"/>
              </w:rPr>
            </w:pPr>
            <w:r>
              <w:rPr>
                <w:rStyle w:val="IOSstrongemphasis2017"/>
              </w:rPr>
              <w:t>0.55</w:t>
            </w:r>
          </w:p>
        </w:tc>
        <w:tc>
          <w:tcPr>
            <w:tcW w:w="907" w:type="dxa"/>
            <w:vAlign w:val="center"/>
          </w:tcPr>
          <w:p w14:paraId="78A83983" w14:textId="77777777" w:rsidR="00F44ADF" w:rsidRPr="00FA47B3" w:rsidRDefault="00FA47B3" w:rsidP="00F44ADF">
            <w:pPr>
              <w:pStyle w:val="IOStabletext2017"/>
              <w:jc w:val="center"/>
              <w:rPr>
                <w:rStyle w:val="IOSstrongemphasis2017"/>
              </w:rPr>
            </w:pPr>
            <w:r>
              <w:rPr>
                <w:rStyle w:val="IOSstrongemphasis2017"/>
              </w:rPr>
              <w:t>1.1</w:t>
            </w:r>
          </w:p>
        </w:tc>
        <w:tc>
          <w:tcPr>
            <w:tcW w:w="907" w:type="dxa"/>
            <w:vAlign w:val="center"/>
          </w:tcPr>
          <w:p w14:paraId="68B35F55" w14:textId="77777777" w:rsidR="00F44ADF" w:rsidRPr="00FA47B3" w:rsidRDefault="00FA47B3" w:rsidP="00F44ADF">
            <w:pPr>
              <w:pStyle w:val="IOStabletext2017"/>
              <w:jc w:val="center"/>
              <w:rPr>
                <w:rStyle w:val="IOSstrongemphasis2017"/>
              </w:rPr>
            </w:pPr>
            <w:r>
              <w:rPr>
                <w:rStyle w:val="IOSstrongemphasis2017"/>
              </w:rPr>
              <w:t>2.2</w:t>
            </w:r>
          </w:p>
        </w:tc>
        <w:tc>
          <w:tcPr>
            <w:tcW w:w="907" w:type="dxa"/>
            <w:vAlign w:val="center"/>
          </w:tcPr>
          <w:p w14:paraId="445D2CC0" w14:textId="77777777" w:rsidR="00F44ADF" w:rsidRPr="00FA47B3" w:rsidRDefault="00FA47B3" w:rsidP="00F44ADF">
            <w:pPr>
              <w:pStyle w:val="IOStabletext2017"/>
              <w:jc w:val="center"/>
              <w:rPr>
                <w:rStyle w:val="IOSstrongemphasis2017"/>
              </w:rPr>
            </w:pPr>
            <w:r>
              <w:rPr>
                <w:rStyle w:val="IOSstrongemphasis2017"/>
              </w:rPr>
              <w:t>4.4</w:t>
            </w:r>
          </w:p>
        </w:tc>
        <w:tc>
          <w:tcPr>
            <w:tcW w:w="907" w:type="dxa"/>
            <w:vAlign w:val="center"/>
          </w:tcPr>
          <w:p w14:paraId="458A98AB" w14:textId="77777777" w:rsidR="00F44ADF" w:rsidRPr="00FA47B3" w:rsidRDefault="00FA47B3" w:rsidP="00F44ADF">
            <w:pPr>
              <w:pStyle w:val="IOStabletext2017"/>
              <w:jc w:val="center"/>
              <w:rPr>
                <w:rStyle w:val="IOSstrongemphasis2017"/>
              </w:rPr>
            </w:pPr>
            <w:r>
              <w:rPr>
                <w:rStyle w:val="IOSstrongemphasis2017"/>
              </w:rPr>
              <w:t>N/A</w:t>
            </w:r>
          </w:p>
        </w:tc>
        <w:tc>
          <w:tcPr>
            <w:tcW w:w="907" w:type="dxa"/>
            <w:vAlign w:val="center"/>
          </w:tcPr>
          <w:p w14:paraId="710FA691" w14:textId="77777777" w:rsidR="00F44ADF" w:rsidRPr="00FA47B3" w:rsidRDefault="00FA47B3" w:rsidP="00F44ADF">
            <w:pPr>
              <w:pStyle w:val="IOStabletext2017"/>
              <w:jc w:val="center"/>
              <w:rPr>
                <w:rStyle w:val="IOSstrongemphasis2017"/>
              </w:rPr>
            </w:pPr>
            <w:r>
              <w:rPr>
                <w:rStyle w:val="IOSstrongemphasis2017"/>
              </w:rPr>
              <w:t>-4.4</w:t>
            </w:r>
          </w:p>
        </w:tc>
        <w:tc>
          <w:tcPr>
            <w:tcW w:w="907" w:type="dxa"/>
            <w:vAlign w:val="center"/>
          </w:tcPr>
          <w:p w14:paraId="00760FB3" w14:textId="77777777" w:rsidR="00F44ADF" w:rsidRPr="00FA47B3" w:rsidRDefault="00FA47B3" w:rsidP="00F44ADF">
            <w:pPr>
              <w:pStyle w:val="IOStabletext2017"/>
              <w:jc w:val="center"/>
              <w:rPr>
                <w:rStyle w:val="IOSstrongemphasis2017"/>
              </w:rPr>
            </w:pPr>
            <w:r>
              <w:rPr>
                <w:rStyle w:val="IOSstrongemphasis2017"/>
              </w:rPr>
              <w:t>-2.2</w:t>
            </w:r>
          </w:p>
        </w:tc>
        <w:tc>
          <w:tcPr>
            <w:tcW w:w="907" w:type="dxa"/>
            <w:vAlign w:val="center"/>
          </w:tcPr>
          <w:p w14:paraId="4C4505CA" w14:textId="77777777" w:rsidR="00F44ADF" w:rsidRPr="00FA47B3" w:rsidRDefault="00FA47B3" w:rsidP="00F44ADF">
            <w:pPr>
              <w:pStyle w:val="IOStabletext2017"/>
              <w:jc w:val="center"/>
              <w:rPr>
                <w:rStyle w:val="IOSstrongemphasis2017"/>
              </w:rPr>
            </w:pPr>
            <w:r>
              <w:rPr>
                <w:rStyle w:val="IOSstrongemphasis2017"/>
              </w:rPr>
              <w:t>-1.1</w:t>
            </w:r>
          </w:p>
        </w:tc>
        <w:tc>
          <w:tcPr>
            <w:tcW w:w="907" w:type="dxa"/>
            <w:vAlign w:val="center"/>
          </w:tcPr>
          <w:p w14:paraId="0EFC0655" w14:textId="77777777" w:rsidR="00F44ADF" w:rsidRPr="00FA47B3" w:rsidRDefault="00FA47B3" w:rsidP="00F44ADF">
            <w:pPr>
              <w:pStyle w:val="IOStabletext2017"/>
              <w:jc w:val="center"/>
              <w:rPr>
                <w:rStyle w:val="IOSstrongemphasis2017"/>
              </w:rPr>
            </w:pPr>
            <w:r>
              <w:rPr>
                <w:rStyle w:val="IOSstrongemphasis2017"/>
              </w:rPr>
              <w:t>-0.55</w:t>
            </w:r>
          </w:p>
        </w:tc>
      </w:tr>
    </w:tbl>
    <w:p w14:paraId="06611097" w14:textId="77777777" w:rsidR="00F44ADF" w:rsidRPr="008E5501" w:rsidRDefault="007D6EE0" w:rsidP="007D6EE0">
      <w:pPr>
        <w:pStyle w:val="IOSgraphics2017"/>
        <w:spacing w:before="120"/>
        <w:jc w:val="center"/>
      </w:pPr>
      <w:r>
        <w:rPr>
          <w:noProof/>
          <w:lang w:eastAsia="en-AU"/>
        </w:rPr>
        <w:drawing>
          <wp:inline distT="0" distB="0" distL="0" distR="0" wp14:anchorId="1FF182BD" wp14:editId="2C28F5F3">
            <wp:extent cx="5013874" cy="3832860"/>
            <wp:effectExtent l="0" t="0" r="0" b="0"/>
            <wp:docPr id="22" name="Picture 22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44478" cy="3856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44ADF" w:rsidRPr="008E5501" w:rsidSect="00F44ADF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DA2FFA" w14:textId="77777777" w:rsidR="00AF19B0" w:rsidRDefault="00AF19B0" w:rsidP="00F247F6">
      <w:r>
        <w:separator/>
      </w:r>
    </w:p>
    <w:p w14:paraId="6D6F5FB0" w14:textId="77777777" w:rsidR="00AF19B0" w:rsidRDefault="00AF19B0"/>
    <w:p w14:paraId="64B6C2EB" w14:textId="77777777" w:rsidR="00AF19B0" w:rsidRDefault="00AF19B0"/>
  </w:endnote>
  <w:endnote w:type="continuationSeparator" w:id="0">
    <w:p w14:paraId="5260A56F" w14:textId="77777777" w:rsidR="00AF19B0" w:rsidRDefault="00AF19B0" w:rsidP="00F247F6">
      <w:r>
        <w:continuationSeparator/>
      </w:r>
    </w:p>
    <w:p w14:paraId="60B77B06" w14:textId="77777777" w:rsidR="00AF19B0" w:rsidRDefault="00AF19B0"/>
    <w:p w14:paraId="79F77E00" w14:textId="77777777" w:rsidR="00AF19B0" w:rsidRDefault="00AF19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529667" w14:textId="37456E52" w:rsidR="00F44ADF" w:rsidRPr="0092025C" w:rsidRDefault="00F44ADF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01CFB">
      <w:rPr>
        <w:noProof/>
      </w:rPr>
      <w:t>4</w:t>
    </w:r>
    <w:r w:rsidRPr="004E338C">
      <w:fldChar w:fldCharType="end"/>
    </w:r>
    <w:r>
      <w:tab/>
    </w:r>
    <w:r>
      <w:tab/>
    </w:r>
    <w:r w:rsidR="0025500D">
      <w:t>Reciprocal f</w:t>
    </w:r>
    <w:r w:rsidR="00DF6AE2">
      <w:t>unctions</w:t>
    </w:r>
    <w:r w:rsidR="003854F9">
      <w:t xml:space="preserve"> – worked s</w:t>
    </w:r>
    <w:r w:rsidR="006D7653">
      <w:t>olu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C378A" w14:textId="173CBBBF" w:rsidR="00F44ADF" w:rsidRPr="00182340" w:rsidRDefault="00401CFB" w:rsidP="00667FEF">
    <w:pPr>
      <w:pStyle w:val="IOSfooter2017"/>
    </w:pPr>
    <w:hyperlink r:id="rId1" w:history="1">
      <w:r w:rsidR="00162103" w:rsidRPr="00853A6F">
        <w:rPr>
          <w:rStyle w:val="Hyperlink"/>
        </w:rPr>
        <w:t>© NSW Department of Education, 2019</w:t>
      </w:r>
    </w:hyperlink>
    <w:r w:rsidR="00F44ADF" w:rsidRPr="004E338C">
      <w:tab/>
    </w:r>
    <w:r w:rsidR="00F44ADF">
      <w:tab/>
    </w:r>
    <w:r w:rsidR="00F44ADF" w:rsidRPr="004E338C">
      <w:fldChar w:fldCharType="begin"/>
    </w:r>
    <w:r w:rsidR="00F44ADF" w:rsidRPr="004E338C">
      <w:instrText xml:space="preserve"> PAGE </w:instrText>
    </w:r>
    <w:r w:rsidR="00F44ADF" w:rsidRPr="004E338C">
      <w:fldChar w:fldCharType="separate"/>
    </w:r>
    <w:r>
      <w:rPr>
        <w:noProof/>
      </w:rPr>
      <w:t>3</w:t>
    </w:r>
    <w:r w:rsidR="00F44ADF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C629E0" w14:textId="77777777" w:rsidR="00AF19B0" w:rsidRDefault="00AF19B0" w:rsidP="00F247F6">
      <w:r>
        <w:separator/>
      </w:r>
    </w:p>
    <w:p w14:paraId="514158FB" w14:textId="77777777" w:rsidR="00AF19B0" w:rsidRDefault="00AF19B0"/>
    <w:p w14:paraId="52FF7085" w14:textId="77777777" w:rsidR="00AF19B0" w:rsidRDefault="00AF19B0"/>
  </w:footnote>
  <w:footnote w:type="continuationSeparator" w:id="0">
    <w:p w14:paraId="2C8C8844" w14:textId="77777777" w:rsidR="00AF19B0" w:rsidRDefault="00AF19B0" w:rsidP="00F247F6">
      <w:r>
        <w:continuationSeparator/>
      </w:r>
    </w:p>
    <w:p w14:paraId="26546C66" w14:textId="77777777" w:rsidR="00AF19B0" w:rsidRDefault="00AF19B0"/>
    <w:p w14:paraId="0FCF5AC7" w14:textId="77777777" w:rsidR="00AF19B0" w:rsidRDefault="00AF19B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D1F3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103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3995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5500D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4F9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1B22"/>
    <w:rsid w:val="003F2136"/>
    <w:rsid w:val="003F5CB8"/>
    <w:rsid w:val="003F683A"/>
    <w:rsid w:val="003F70D9"/>
    <w:rsid w:val="003F7AC5"/>
    <w:rsid w:val="00401CFB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05B1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1F36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2A06"/>
    <w:rsid w:val="005231C1"/>
    <w:rsid w:val="005258E3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0D0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7653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D6EE0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E5501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BE8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100B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5ACE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19B0"/>
    <w:rsid w:val="00AF2EC9"/>
    <w:rsid w:val="00AF5D5E"/>
    <w:rsid w:val="00AF7C76"/>
    <w:rsid w:val="00AF7C8A"/>
    <w:rsid w:val="00B00209"/>
    <w:rsid w:val="00B009A2"/>
    <w:rsid w:val="00B019E1"/>
    <w:rsid w:val="00B025D5"/>
    <w:rsid w:val="00B13922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3E46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54EE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0B4D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6AE2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67AE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1907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4ADF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47B3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2570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48384D48"/>
  <w15:docId w15:val="{999BB6DF-D8EC-4695-B360-44F59958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F44ADF"/>
    <w:pPr>
      <w:ind w:left="720"/>
      <w:contextualSpacing/>
    </w:pPr>
  </w:style>
  <w:style w:type="table" w:styleId="TableGrid">
    <w:name w:val="Table Grid"/>
    <w:basedOn w:val="TableNormal"/>
    <w:uiPriority w:val="59"/>
    <w:rsid w:val="00F44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6AE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AE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F6AE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AE2"/>
    <w:rPr>
      <w:rFonts w:ascii="Arial" w:hAnsi="Arial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522A0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13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39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3922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3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3922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392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922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6.emf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emf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emf"/><Relationship Id="rId25" Type="http://schemas.openxmlformats.org/officeDocument/2006/relationships/image" Target="media/image13.emf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8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emf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emf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7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294CAA-7EF8-4508-8F77-B463A07FEB7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980620D-A633-4A67-8385-2938FF7EE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BA1348-FEE9-42C1-9986-6EF2E32CF5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0F0CFC-9449-4D86-9B50-AD90A56D6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39</TotalTime>
  <Pages>6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4 - Reciprocal Functions - Worked Solution</vt:lpstr>
    </vt:vector>
  </TitlesOfParts>
  <Manager/>
  <Company>NSW Department of Education</Company>
  <LinksUpToDate>false</LinksUpToDate>
  <CharactersWithSpaces>20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4 - Reciprocal Functions - Worked Solution</dc:title>
  <dc:subject/>
  <dc:creator>Ly, Helen</dc:creator>
  <cp:keywords/>
  <dc:description/>
  <cp:lastModifiedBy>Daniel Proctor</cp:lastModifiedBy>
  <cp:revision>10</cp:revision>
  <cp:lastPrinted>2017-06-14T01:28:00Z</cp:lastPrinted>
  <dcterms:created xsi:type="dcterms:W3CDTF">2019-06-27T01:44:00Z</dcterms:created>
  <dcterms:modified xsi:type="dcterms:W3CDTF">2019-10-23T22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